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30E09" w14:textId="40EE931A" w:rsidR="00AA0E5B" w:rsidRPr="00A92E8F" w:rsidRDefault="00FC133A" w:rsidP="00CC4399">
      <w:pPr>
        <w:tabs>
          <w:tab w:val="left" w:leader="underscore" w:pos="9360"/>
        </w:tabs>
        <w:spacing w:after="0"/>
        <w:rPr>
          <w:b/>
          <w:sz w:val="28"/>
          <w:szCs w:val="28"/>
        </w:rPr>
      </w:pPr>
      <w:r w:rsidRPr="00A92E8F">
        <w:rPr>
          <w:b/>
          <w:sz w:val="28"/>
          <w:szCs w:val="28"/>
        </w:rPr>
        <w:t>Project Name:</w:t>
      </w:r>
      <w:r w:rsidR="008F37E6" w:rsidRPr="00A92E8F">
        <w:rPr>
          <w:b/>
          <w:sz w:val="28"/>
          <w:szCs w:val="28"/>
        </w:rPr>
        <w:t xml:space="preserve"> </w:t>
      </w:r>
      <w:r w:rsidR="00D21A19" w:rsidRPr="00A92E8F">
        <w:rPr>
          <w:b/>
          <w:sz w:val="28"/>
          <w:szCs w:val="28"/>
        </w:rPr>
        <w:t xml:space="preserve"> </w:t>
      </w:r>
    </w:p>
    <w:p w14:paraId="6B8F0D73" w14:textId="2E0C37AD" w:rsidR="00C853BE" w:rsidRPr="00A92E8F" w:rsidRDefault="00FC133A" w:rsidP="008F37E6">
      <w:pPr>
        <w:tabs>
          <w:tab w:val="left" w:pos="4320"/>
          <w:tab w:val="left" w:pos="7560"/>
          <w:tab w:val="left" w:leader="underscore" w:pos="9360"/>
        </w:tabs>
        <w:spacing w:after="0"/>
        <w:rPr>
          <w:b/>
          <w:sz w:val="28"/>
          <w:szCs w:val="28"/>
        </w:rPr>
      </w:pPr>
      <w:r w:rsidRPr="00A92E8F">
        <w:rPr>
          <w:b/>
          <w:sz w:val="28"/>
          <w:szCs w:val="28"/>
        </w:rPr>
        <w:t>Reviewer:</w:t>
      </w:r>
      <w:r w:rsidR="00D21A19" w:rsidRPr="00A92E8F">
        <w:rPr>
          <w:b/>
          <w:sz w:val="28"/>
          <w:szCs w:val="28"/>
        </w:rPr>
        <w:t xml:space="preserve"> </w:t>
      </w:r>
      <w:r w:rsidR="00305CEE" w:rsidRPr="00A92E8F">
        <w:rPr>
          <w:b/>
          <w:sz w:val="28"/>
          <w:szCs w:val="28"/>
        </w:rPr>
        <w:t xml:space="preserve"> </w:t>
      </w:r>
      <w:r w:rsidR="00D21A19" w:rsidRPr="00A92E8F">
        <w:rPr>
          <w:rFonts w:asciiTheme="majorHAnsi" w:hAnsiTheme="majorHAnsi" w:cstheme="majorHAnsi"/>
          <w:b/>
          <w:sz w:val="28"/>
          <w:szCs w:val="28"/>
        </w:rPr>
        <w:t xml:space="preserve"> </w:t>
      </w:r>
    </w:p>
    <w:p w14:paraId="132E6895" w14:textId="1C9304BE" w:rsidR="00FC133A" w:rsidRPr="00A92E8F" w:rsidRDefault="00CC4399" w:rsidP="00D21A19">
      <w:pPr>
        <w:tabs>
          <w:tab w:val="left" w:pos="4320"/>
          <w:tab w:val="left" w:pos="7200"/>
          <w:tab w:val="left" w:leader="underscore" w:pos="9360"/>
        </w:tabs>
        <w:spacing w:after="0"/>
        <w:rPr>
          <w:rFonts w:cstheme="minorHAnsi"/>
          <w:b/>
          <w:sz w:val="28"/>
          <w:szCs w:val="28"/>
        </w:rPr>
      </w:pPr>
      <w:r w:rsidRPr="00A92E8F">
        <w:rPr>
          <w:b/>
          <w:sz w:val="28"/>
          <w:szCs w:val="28"/>
        </w:rPr>
        <w:t>Date:</w:t>
      </w:r>
      <w:r w:rsidR="00D21A19" w:rsidRPr="00A92E8F">
        <w:rPr>
          <w:sz w:val="28"/>
          <w:szCs w:val="28"/>
        </w:rPr>
        <w:t xml:space="preserve"> </w:t>
      </w:r>
      <w:r w:rsidR="006F38B7" w:rsidRPr="00A92E8F">
        <w:rPr>
          <w:sz w:val="28"/>
          <w:szCs w:val="28"/>
        </w:rPr>
        <w:t xml:space="preserve">                                       </w:t>
      </w:r>
      <w:r w:rsidR="006F38B7" w:rsidRPr="00A92E8F">
        <w:rPr>
          <w:rFonts w:asciiTheme="majorHAnsi" w:hAnsiTheme="majorHAnsi" w:cstheme="majorHAnsi"/>
          <w:sz w:val="28"/>
          <w:szCs w:val="28"/>
        </w:rPr>
        <w:t xml:space="preserve">         </w:t>
      </w:r>
      <w:r w:rsidR="006F38B7" w:rsidRPr="00A92E8F">
        <w:rPr>
          <w:rFonts w:cstheme="minorHAnsi"/>
          <w:b/>
          <w:sz w:val="28"/>
          <w:szCs w:val="28"/>
        </w:rPr>
        <w:t>Time:                                              Section:</w:t>
      </w:r>
    </w:p>
    <w:tbl>
      <w:tblPr>
        <w:tblW w:w="11620" w:type="dxa"/>
        <w:tblInd w:w="-100" w:type="dxa"/>
        <w:tblLayout w:type="fixed"/>
        <w:tblLook w:val="04A0" w:firstRow="1" w:lastRow="0" w:firstColumn="1" w:lastColumn="0" w:noHBand="0" w:noVBand="1"/>
      </w:tblPr>
      <w:tblGrid>
        <w:gridCol w:w="1972"/>
        <w:gridCol w:w="1584"/>
        <w:gridCol w:w="1584"/>
        <w:gridCol w:w="1584"/>
        <w:gridCol w:w="1584"/>
        <w:gridCol w:w="1584"/>
        <w:gridCol w:w="566"/>
        <w:gridCol w:w="586"/>
        <w:gridCol w:w="288"/>
        <w:gridCol w:w="288"/>
      </w:tblGrid>
      <w:tr w:rsidR="00273D70" w:rsidRPr="00AA0E5B" w14:paraId="1F768547" w14:textId="77777777" w:rsidTr="002A0AE6">
        <w:trPr>
          <w:trHeight w:hRule="exact" w:val="576"/>
        </w:trPr>
        <w:tc>
          <w:tcPr>
            <w:tcW w:w="19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49239CF" w14:textId="54473C25" w:rsidR="00A92E8F" w:rsidRPr="00403A86" w:rsidRDefault="00A92E8F" w:rsidP="00BA6D3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403A8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</w:rPr>
              <w:t>Criteria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8C08859" w14:textId="32A82CB6" w:rsidR="00A92E8F" w:rsidRPr="00403A86" w:rsidRDefault="00A92E8F" w:rsidP="00BA6D34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403A8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</w:rPr>
              <w:t>Exceeds Expectations</w:t>
            </w:r>
            <w:r w:rsidRPr="00403A8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</w:rPr>
              <w:br/>
              <w:t>93-100 (A), 90-92 (A-)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D3BA97B" w14:textId="116263D9" w:rsidR="00A92E8F" w:rsidRPr="00403A86" w:rsidRDefault="00A92E8F" w:rsidP="00BA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403A8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</w:rPr>
              <w:t>Meets Expectations</w:t>
            </w:r>
            <w:r w:rsidRPr="00403A8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</w:rPr>
              <w:br/>
              <w:t xml:space="preserve">87-89 (B+), 83-86 (B), </w:t>
            </w:r>
            <w:r w:rsidRPr="00403A8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 (B-)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4E1A3C9" w14:textId="5A735D35" w:rsidR="00A92E8F" w:rsidRPr="00403A86" w:rsidRDefault="00A92E8F" w:rsidP="00BA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403A8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</w:rPr>
              <w:t>Fair</w:t>
            </w:r>
            <w:r w:rsidRPr="00403A8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</w:rPr>
              <w:br/>
              <w:t xml:space="preserve">77-79 (C+), 73-76 (C), </w:t>
            </w:r>
            <w:r w:rsidRPr="00403A8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 (C-)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F55102A" w14:textId="4094E8C2" w:rsidR="00A92E8F" w:rsidRPr="00403A86" w:rsidRDefault="00A92E8F" w:rsidP="00BA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403A8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</w:rPr>
              <w:t>Needs Improvement</w:t>
            </w:r>
            <w:r w:rsidRPr="00403A8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</w:rPr>
              <w:br/>
              <w:t>67-69 (D+), 65-66 (D)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6D59F34C" w14:textId="568AB462" w:rsidR="00A92E8F" w:rsidRPr="00403A86" w:rsidRDefault="00A92E8F" w:rsidP="00BA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403A8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</w:rPr>
              <w:t>Unacceptable</w:t>
            </w:r>
            <w:r w:rsidRPr="00403A8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</w:rPr>
              <w:br/>
              <w:t>Below 65 (F)</w:t>
            </w:r>
          </w:p>
        </w:tc>
        <w:tc>
          <w:tcPr>
            <w:tcW w:w="5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244DB3B2" w14:textId="77777777" w:rsidR="00A85346" w:rsidRPr="00403A86" w:rsidRDefault="00974F3A" w:rsidP="00BA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403A86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Raw </w:t>
            </w:r>
          </w:p>
          <w:p w14:paraId="70F374EB" w14:textId="77777777" w:rsidR="00A85346" w:rsidRPr="00403A86" w:rsidRDefault="00A85346" w:rsidP="00BA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403A86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Num.</w:t>
            </w:r>
          </w:p>
          <w:p w14:paraId="38A4BE09" w14:textId="05217E35" w:rsidR="00A92E8F" w:rsidRPr="00403A86" w:rsidRDefault="00974F3A" w:rsidP="00BA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403A86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Score</w:t>
            </w:r>
          </w:p>
        </w:tc>
        <w:tc>
          <w:tcPr>
            <w:tcW w:w="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A390DFD" w14:textId="362A64F5" w:rsidR="00A92E8F" w:rsidRPr="00403A86" w:rsidRDefault="00974F3A" w:rsidP="00BA6D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403A86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W</w:t>
            </w:r>
            <w:r w:rsidR="00A85346" w:rsidRPr="00403A86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t.</w:t>
            </w:r>
          </w:p>
        </w:tc>
        <w:tc>
          <w:tcPr>
            <w:tcW w:w="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A348FCD" w14:textId="77777777" w:rsidR="00A85346" w:rsidRPr="00403A86" w:rsidRDefault="00974F3A" w:rsidP="00974F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403A86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Wt</w:t>
            </w:r>
            <w:r w:rsidR="00A85346" w:rsidRPr="00403A86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.</w:t>
            </w:r>
          </w:p>
          <w:p w14:paraId="2ED794DC" w14:textId="709CCB6A" w:rsidR="00974F3A" w:rsidRPr="00403A86" w:rsidRDefault="00A92E8F" w:rsidP="00974F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403A86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Score</w:t>
            </w:r>
          </w:p>
        </w:tc>
      </w:tr>
      <w:tr w:rsidR="0099260B" w:rsidRPr="00AA0E5B" w14:paraId="7204A8BE" w14:textId="77777777" w:rsidTr="008D320F">
        <w:trPr>
          <w:trHeight w:hRule="exact" w:val="2000"/>
        </w:trPr>
        <w:tc>
          <w:tcPr>
            <w:tcW w:w="19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3512CDD" w14:textId="33A23F64" w:rsidR="000473F7" w:rsidRPr="00F80A47" w:rsidRDefault="00F80A47" w:rsidP="000473F7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80A47">
              <w:rPr>
                <w:rFonts w:eastAsia="Times New Roman" w:cstheme="minorHAnsi"/>
                <w:b/>
                <w:bCs/>
                <w:sz w:val="16"/>
                <w:szCs w:val="16"/>
              </w:rPr>
              <w:t>Overview</w:t>
            </w:r>
          </w:p>
          <w:p w14:paraId="105C4BB1" w14:textId="68A876C6" w:rsidR="00445CD9" w:rsidRPr="00F80A47" w:rsidRDefault="000473F7" w:rsidP="00445CD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44" w:hanging="144"/>
              <w:rPr>
                <w:rFonts w:eastAsia="Times New Roman" w:cstheme="minorHAnsi"/>
                <w:sz w:val="16"/>
                <w:szCs w:val="16"/>
              </w:rPr>
            </w:pPr>
            <w:r w:rsidRPr="00F80A47">
              <w:rPr>
                <w:rFonts w:eastAsia="Times New Roman" w:cstheme="minorHAnsi"/>
                <w:sz w:val="16"/>
                <w:szCs w:val="16"/>
              </w:rPr>
              <w:t>Stakeholders</w:t>
            </w:r>
            <w:r w:rsidR="00445CD9" w:rsidRPr="00F80A47">
              <w:rPr>
                <w:rFonts w:eastAsia="Times New Roman" w:cstheme="minorHAnsi"/>
                <w:sz w:val="16"/>
                <w:szCs w:val="16"/>
              </w:rPr>
              <w:t>: Client, Users, and other people who are directly or indirectly affected by your work</w:t>
            </w:r>
          </w:p>
          <w:p w14:paraId="0CFE5532" w14:textId="77777777" w:rsidR="00F80A47" w:rsidRPr="00F80A47" w:rsidRDefault="00F80A47" w:rsidP="00F80A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44" w:hanging="144"/>
              <w:rPr>
                <w:rFonts w:eastAsia="Times New Roman" w:cstheme="minorHAnsi"/>
                <w:sz w:val="16"/>
                <w:szCs w:val="16"/>
              </w:rPr>
            </w:pPr>
            <w:r w:rsidRPr="00F80A47">
              <w:rPr>
                <w:rFonts w:eastAsia="Times New Roman" w:cstheme="minorHAnsi"/>
                <w:sz w:val="16"/>
                <w:szCs w:val="16"/>
              </w:rPr>
              <w:t>Project history (past work)</w:t>
            </w:r>
          </w:p>
          <w:p w14:paraId="074142FF" w14:textId="142B5189" w:rsidR="0099260B" w:rsidRPr="008D320F" w:rsidRDefault="000473F7" w:rsidP="008D32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44" w:hanging="144"/>
              <w:rPr>
                <w:rFonts w:eastAsia="Times New Roman" w:cstheme="minorHAnsi"/>
                <w:sz w:val="16"/>
                <w:szCs w:val="16"/>
              </w:rPr>
            </w:pPr>
            <w:r w:rsidRPr="00F80A47">
              <w:rPr>
                <w:rFonts w:eastAsia="Times New Roman" w:cstheme="minorHAnsi"/>
                <w:sz w:val="16"/>
                <w:szCs w:val="16"/>
              </w:rPr>
              <w:t xml:space="preserve">Client’s motivation </w:t>
            </w:r>
            <w:r w:rsidR="00C13A77" w:rsidRPr="00F80A47">
              <w:rPr>
                <w:rFonts w:eastAsia="Times New Roman" w:cstheme="minorHAnsi"/>
                <w:sz w:val="16"/>
                <w:szCs w:val="16"/>
              </w:rPr>
              <w:t xml:space="preserve">and </w:t>
            </w:r>
            <w:r w:rsidR="00C13A77" w:rsidRPr="00F80A47">
              <w:rPr>
                <w:rFonts w:eastAsia="Times New Roman" w:cstheme="minorHAnsi"/>
                <w:sz w:val="16"/>
                <w:szCs w:val="16"/>
              </w:rPr>
              <w:br/>
              <w:t xml:space="preserve">expected </w:t>
            </w:r>
            <w:proofErr w:type="gramStart"/>
            <w:r w:rsidR="00C13A77" w:rsidRPr="00F80A47">
              <w:rPr>
                <w:rFonts w:eastAsia="Times New Roman" w:cstheme="minorHAnsi"/>
                <w:sz w:val="16"/>
                <w:szCs w:val="16"/>
              </w:rPr>
              <w:t>benefits</w:t>
            </w:r>
            <w:proofErr w:type="gramEnd"/>
            <w:r w:rsidR="00F80A47" w:rsidRPr="00F80A47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69081ED1" w14:textId="66D37BB1" w:rsidR="00F80A47" w:rsidRPr="00F80A47" w:rsidRDefault="00F80A47" w:rsidP="00F80A47">
            <w:pPr>
              <w:pStyle w:val="ListParagraph"/>
              <w:spacing w:after="0" w:line="240" w:lineRule="auto"/>
              <w:ind w:left="144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7932C96" w14:textId="0064887D" w:rsidR="0099260B" w:rsidRPr="00F80A47" w:rsidRDefault="00301F0B" w:rsidP="0099260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80A47">
              <w:rPr>
                <w:rFonts w:cstheme="minorHAnsi"/>
                <w:sz w:val="16"/>
                <w:szCs w:val="16"/>
              </w:rPr>
              <w:t xml:space="preserve">All the information </w:t>
            </w:r>
            <w:r w:rsidR="00F80A47" w:rsidRPr="00F80A47">
              <w:rPr>
                <w:rFonts w:cstheme="minorHAnsi"/>
                <w:sz w:val="16"/>
                <w:szCs w:val="16"/>
              </w:rPr>
              <w:t>regarding the stakeholders</w:t>
            </w:r>
            <w:r w:rsidRPr="00F80A47">
              <w:rPr>
                <w:rFonts w:cstheme="minorHAnsi"/>
                <w:sz w:val="16"/>
                <w:szCs w:val="16"/>
              </w:rPr>
              <w:t xml:space="preserve"> </w:t>
            </w:r>
            <w:r w:rsidR="00F80A47">
              <w:rPr>
                <w:rFonts w:cstheme="minorHAnsi"/>
                <w:sz w:val="16"/>
                <w:szCs w:val="16"/>
              </w:rPr>
              <w:t xml:space="preserve">and project history </w:t>
            </w:r>
            <w:r w:rsidRPr="00F80A47">
              <w:rPr>
                <w:rFonts w:cstheme="minorHAnsi"/>
                <w:sz w:val="16"/>
                <w:szCs w:val="16"/>
              </w:rPr>
              <w:t xml:space="preserve">is relevant to the project. There is </w:t>
            </w:r>
            <w:r w:rsidR="002E5433" w:rsidRPr="00F80A47">
              <w:rPr>
                <w:rFonts w:cstheme="minorHAnsi"/>
                <w:sz w:val="16"/>
                <w:szCs w:val="16"/>
              </w:rPr>
              <w:t xml:space="preserve">a </w:t>
            </w:r>
            <w:r w:rsidR="0099260B" w:rsidRPr="00F80A47">
              <w:rPr>
                <w:rFonts w:cstheme="minorHAnsi"/>
                <w:sz w:val="16"/>
                <w:szCs w:val="16"/>
              </w:rPr>
              <w:t xml:space="preserve">critical analysis of </w:t>
            </w:r>
            <w:r w:rsidR="00B365DE" w:rsidRPr="00F80A47">
              <w:rPr>
                <w:rFonts w:cstheme="minorHAnsi"/>
                <w:sz w:val="16"/>
                <w:szCs w:val="16"/>
              </w:rPr>
              <w:t xml:space="preserve">the </w:t>
            </w:r>
            <w:r w:rsidR="00F80A47" w:rsidRPr="00F80A47">
              <w:rPr>
                <w:rFonts w:cstheme="minorHAnsi"/>
                <w:sz w:val="16"/>
                <w:szCs w:val="16"/>
              </w:rPr>
              <w:t>client’s motivation and expected benefits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4226F93" w14:textId="59171B6B" w:rsidR="0099260B" w:rsidRPr="00F80A47" w:rsidRDefault="00DC0405" w:rsidP="0099260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80A47">
              <w:rPr>
                <w:rFonts w:cstheme="minorHAnsi"/>
                <w:sz w:val="16"/>
                <w:szCs w:val="16"/>
              </w:rPr>
              <w:t xml:space="preserve">Most information </w:t>
            </w:r>
            <w:r w:rsidR="00F80A47" w:rsidRPr="00F80A47">
              <w:rPr>
                <w:rFonts w:cstheme="minorHAnsi"/>
                <w:sz w:val="16"/>
                <w:szCs w:val="16"/>
              </w:rPr>
              <w:t xml:space="preserve">regarding the stakeholders </w:t>
            </w:r>
            <w:r w:rsidR="00F80A47">
              <w:rPr>
                <w:rFonts w:cstheme="minorHAnsi"/>
                <w:sz w:val="16"/>
                <w:szCs w:val="16"/>
              </w:rPr>
              <w:t xml:space="preserve">and project history </w:t>
            </w:r>
            <w:r w:rsidRPr="00F80A47">
              <w:rPr>
                <w:rFonts w:cstheme="minorHAnsi"/>
                <w:sz w:val="16"/>
                <w:szCs w:val="16"/>
              </w:rPr>
              <w:t>is relevant to the project.</w:t>
            </w:r>
            <w:r w:rsidR="00301F0B" w:rsidRPr="00F80A47">
              <w:rPr>
                <w:rFonts w:cstheme="minorHAnsi"/>
                <w:sz w:val="16"/>
                <w:szCs w:val="16"/>
              </w:rPr>
              <w:t xml:space="preserve"> There is </w:t>
            </w:r>
            <w:r w:rsidR="00BB3723" w:rsidRPr="00F80A47">
              <w:rPr>
                <w:rFonts w:cstheme="minorHAnsi"/>
                <w:sz w:val="16"/>
                <w:szCs w:val="16"/>
              </w:rPr>
              <w:t xml:space="preserve">an </w:t>
            </w:r>
            <w:r w:rsidR="00301F0B" w:rsidRPr="00F80A47">
              <w:rPr>
                <w:rFonts w:cstheme="minorHAnsi"/>
                <w:sz w:val="16"/>
                <w:szCs w:val="16"/>
              </w:rPr>
              <w:t xml:space="preserve">analysis of the </w:t>
            </w:r>
            <w:r w:rsidR="00F80A47" w:rsidRPr="00F80A47">
              <w:rPr>
                <w:rFonts w:cstheme="minorHAnsi"/>
                <w:sz w:val="16"/>
                <w:szCs w:val="16"/>
              </w:rPr>
              <w:t>client’s motivation and expected benefits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1F48A0" w14:textId="6683BF32" w:rsidR="0099260B" w:rsidRPr="00F80A47" w:rsidRDefault="00193958" w:rsidP="0099260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80A47">
              <w:rPr>
                <w:rFonts w:cstheme="minorHAnsi"/>
                <w:sz w:val="16"/>
                <w:szCs w:val="16"/>
              </w:rPr>
              <w:t>Some</w:t>
            </w:r>
            <w:r w:rsidR="0099260B" w:rsidRPr="00F80A47">
              <w:rPr>
                <w:rFonts w:cstheme="minorHAnsi"/>
                <w:sz w:val="16"/>
                <w:szCs w:val="16"/>
              </w:rPr>
              <w:t xml:space="preserve"> </w:t>
            </w:r>
            <w:r w:rsidR="00DC0405" w:rsidRPr="00F80A47">
              <w:rPr>
                <w:rFonts w:cstheme="minorHAnsi"/>
                <w:sz w:val="16"/>
                <w:szCs w:val="16"/>
              </w:rPr>
              <w:t xml:space="preserve">information </w:t>
            </w:r>
            <w:r w:rsidR="00F80A47" w:rsidRPr="00F80A47">
              <w:rPr>
                <w:rFonts w:cstheme="minorHAnsi"/>
                <w:sz w:val="16"/>
                <w:szCs w:val="16"/>
              </w:rPr>
              <w:t xml:space="preserve">regarding the stakeholders </w:t>
            </w:r>
            <w:r w:rsidR="00F80A47">
              <w:rPr>
                <w:rFonts w:cstheme="minorHAnsi"/>
                <w:sz w:val="16"/>
                <w:szCs w:val="16"/>
              </w:rPr>
              <w:t xml:space="preserve">and project history </w:t>
            </w:r>
            <w:r w:rsidR="00DC0405" w:rsidRPr="00F80A47">
              <w:rPr>
                <w:rFonts w:cstheme="minorHAnsi"/>
                <w:sz w:val="16"/>
                <w:szCs w:val="16"/>
              </w:rPr>
              <w:t xml:space="preserve">is relevant to the project. There is some analysis of the </w:t>
            </w:r>
            <w:r w:rsidR="00F80A47" w:rsidRPr="00F80A47">
              <w:rPr>
                <w:rFonts w:cstheme="minorHAnsi"/>
                <w:sz w:val="16"/>
                <w:szCs w:val="16"/>
              </w:rPr>
              <w:t>client’s motivation and expected benefits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331DD06" w14:textId="152096C3" w:rsidR="0099260B" w:rsidRPr="00F80A47" w:rsidRDefault="00DC0405" w:rsidP="0099260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80A47">
              <w:rPr>
                <w:rFonts w:cstheme="minorHAnsi"/>
                <w:sz w:val="16"/>
                <w:szCs w:val="16"/>
              </w:rPr>
              <w:t xml:space="preserve">The information </w:t>
            </w:r>
            <w:r w:rsidR="00F80A47" w:rsidRPr="00F80A47">
              <w:rPr>
                <w:rFonts w:cstheme="minorHAnsi"/>
                <w:sz w:val="16"/>
                <w:szCs w:val="16"/>
              </w:rPr>
              <w:t xml:space="preserve">regarding the stakeholders </w:t>
            </w:r>
            <w:r w:rsidR="00F80A47">
              <w:rPr>
                <w:rFonts w:cstheme="minorHAnsi"/>
                <w:sz w:val="16"/>
                <w:szCs w:val="16"/>
              </w:rPr>
              <w:t xml:space="preserve">and project history </w:t>
            </w:r>
            <w:r w:rsidRPr="00F80A47">
              <w:rPr>
                <w:rFonts w:cstheme="minorHAnsi"/>
                <w:sz w:val="16"/>
                <w:szCs w:val="16"/>
              </w:rPr>
              <w:t>is incomplete. T</w:t>
            </w:r>
            <w:r w:rsidR="002A0AE6" w:rsidRPr="00F80A47">
              <w:rPr>
                <w:rFonts w:cstheme="minorHAnsi"/>
                <w:sz w:val="16"/>
                <w:szCs w:val="16"/>
              </w:rPr>
              <w:t xml:space="preserve">here is </w:t>
            </w:r>
            <w:r w:rsidR="00CA2E89" w:rsidRPr="00F80A47">
              <w:rPr>
                <w:rFonts w:cstheme="minorHAnsi"/>
                <w:sz w:val="16"/>
                <w:szCs w:val="16"/>
              </w:rPr>
              <w:t>limited</w:t>
            </w:r>
            <w:r w:rsidR="0099260B" w:rsidRPr="00F80A47">
              <w:rPr>
                <w:rFonts w:cstheme="minorHAnsi"/>
                <w:sz w:val="16"/>
                <w:szCs w:val="16"/>
              </w:rPr>
              <w:t xml:space="preserve"> analysis of </w:t>
            </w:r>
            <w:r w:rsidR="00B365DE" w:rsidRPr="00F80A47">
              <w:rPr>
                <w:rFonts w:cstheme="minorHAnsi"/>
                <w:sz w:val="16"/>
                <w:szCs w:val="16"/>
              </w:rPr>
              <w:t xml:space="preserve">the </w:t>
            </w:r>
            <w:r w:rsidR="00F80A47" w:rsidRPr="00F80A47">
              <w:rPr>
                <w:rFonts w:cstheme="minorHAnsi"/>
                <w:sz w:val="16"/>
                <w:szCs w:val="16"/>
              </w:rPr>
              <w:t>client’s motivation and expected benefits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F8D9D1" w14:textId="125B6B1A" w:rsidR="0099260B" w:rsidRPr="00F80A47" w:rsidRDefault="00DC0405" w:rsidP="0099260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80A47">
              <w:rPr>
                <w:rFonts w:cstheme="minorHAnsi"/>
                <w:sz w:val="16"/>
                <w:szCs w:val="16"/>
              </w:rPr>
              <w:t xml:space="preserve">Stakeholders, </w:t>
            </w:r>
            <w:r w:rsidR="00F80A47">
              <w:rPr>
                <w:rFonts w:cstheme="minorHAnsi"/>
                <w:sz w:val="16"/>
                <w:szCs w:val="16"/>
              </w:rPr>
              <w:t xml:space="preserve">project history, </w:t>
            </w:r>
            <w:r w:rsidRPr="00F80A47">
              <w:rPr>
                <w:rFonts w:cstheme="minorHAnsi"/>
                <w:sz w:val="16"/>
                <w:szCs w:val="16"/>
              </w:rPr>
              <w:t xml:space="preserve">client’s motivation, </w:t>
            </w:r>
            <w:r w:rsidR="00F80A47">
              <w:rPr>
                <w:rFonts w:cstheme="minorHAnsi"/>
                <w:sz w:val="16"/>
                <w:szCs w:val="16"/>
              </w:rPr>
              <w:t xml:space="preserve">and </w:t>
            </w:r>
            <w:r w:rsidRPr="00F80A47">
              <w:rPr>
                <w:rFonts w:cstheme="minorHAnsi"/>
                <w:sz w:val="16"/>
                <w:szCs w:val="16"/>
              </w:rPr>
              <w:t>expected benefits</w:t>
            </w:r>
            <w:r w:rsidR="00F80A47">
              <w:rPr>
                <w:rFonts w:cstheme="minorHAnsi"/>
                <w:sz w:val="16"/>
                <w:szCs w:val="16"/>
              </w:rPr>
              <w:t xml:space="preserve"> </w:t>
            </w:r>
            <w:r w:rsidRPr="00F80A47">
              <w:rPr>
                <w:rFonts w:cstheme="minorHAnsi"/>
                <w:sz w:val="16"/>
                <w:szCs w:val="16"/>
              </w:rPr>
              <w:t xml:space="preserve">are not presented. </w:t>
            </w:r>
          </w:p>
        </w:tc>
        <w:tc>
          <w:tcPr>
            <w:tcW w:w="5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7C8E7F8" w14:textId="77777777" w:rsidR="0099260B" w:rsidRPr="00AA0E5B" w:rsidRDefault="0099260B" w:rsidP="009926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77D2AF" w14:textId="5E22EA3A" w:rsidR="0099260B" w:rsidRPr="00AA0E5B" w:rsidRDefault="00003EFA" w:rsidP="009926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10</w:t>
            </w:r>
          </w:p>
        </w:tc>
        <w:tc>
          <w:tcPr>
            <w:tcW w:w="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CDA6940" w14:textId="77777777" w:rsidR="0099260B" w:rsidRPr="00AA0E5B" w:rsidRDefault="0099260B" w:rsidP="009926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273D70" w:rsidRPr="00AA0E5B" w14:paraId="3D8D00A4" w14:textId="77777777" w:rsidTr="00F80A47">
        <w:trPr>
          <w:trHeight w:hRule="exact" w:val="1253"/>
        </w:trPr>
        <w:tc>
          <w:tcPr>
            <w:tcW w:w="19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D391961" w14:textId="7B31FF8B" w:rsidR="00BB7669" w:rsidRPr="009C4F8D" w:rsidRDefault="00BB7669" w:rsidP="00BB7669">
            <w:pPr>
              <w:spacing w:after="0" w:line="240" w:lineRule="auto"/>
              <w:ind w:left="288" w:hanging="288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9C4F8D">
              <w:rPr>
                <w:rFonts w:eastAsia="Times New Roman" w:cstheme="minorHAnsi"/>
                <w:b/>
                <w:bCs/>
                <w:sz w:val="16"/>
                <w:szCs w:val="16"/>
              </w:rPr>
              <w:t>Semester Goals</w:t>
            </w:r>
          </w:p>
          <w:p w14:paraId="3D61ED23" w14:textId="2BEAA410" w:rsidR="00BB7669" w:rsidRPr="009C4F8D" w:rsidRDefault="00BB7669" w:rsidP="00BB7669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left="72" w:hanging="72"/>
              <w:rPr>
                <w:rFonts w:eastAsia="Times New Roman" w:cstheme="minorHAnsi"/>
                <w:sz w:val="16"/>
                <w:szCs w:val="16"/>
              </w:rPr>
            </w:pPr>
            <w:r w:rsidRPr="009C4F8D">
              <w:rPr>
                <w:rFonts w:eastAsia="Times New Roman" w:cstheme="minorHAnsi"/>
                <w:sz w:val="16"/>
                <w:szCs w:val="16"/>
              </w:rPr>
              <w:t xml:space="preserve">Semester goals and </w:t>
            </w:r>
            <w:r w:rsidR="009D447F" w:rsidRPr="009C4F8D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9D447F" w:rsidRPr="009C4F8D">
              <w:rPr>
                <w:rFonts w:eastAsia="Times New Roman" w:cstheme="minorHAnsi"/>
                <w:sz w:val="16"/>
                <w:szCs w:val="16"/>
              </w:rPr>
              <w:br/>
              <w:t xml:space="preserve">  </w:t>
            </w:r>
            <w:r w:rsidRPr="009C4F8D">
              <w:rPr>
                <w:rFonts w:eastAsia="Times New Roman" w:cstheme="minorHAnsi"/>
                <w:sz w:val="16"/>
                <w:szCs w:val="16"/>
              </w:rPr>
              <w:t>deliverables</w:t>
            </w:r>
          </w:p>
          <w:p w14:paraId="1678C3FB" w14:textId="593ACA44" w:rsidR="00BB7669" w:rsidRPr="009C4F8D" w:rsidRDefault="00BB7669" w:rsidP="00BB7669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left="72" w:hanging="72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9C4F8D">
              <w:rPr>
                <w:rFonts w:eastAsia="Times New Roman" w:cstheme="minorHAnsi"/>
                <w:sz w:val="16"/>
                <w:szCs w:val="16"/>
              </w:rPr>
              <w:t>Technical</w:t>
            </w:r>
            <w:r w:rsidR="00273D70" w:rsidRPr="009C4F8D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Pr="009C4F8D">
              <w:rPr>
                <w:rFonts w:eastAsia="Times New Roman" w:cstheme="minorHAnsi"/>
                <w:sz w:val="16"/>
                <w:szCs w:val="16"/>
              </w:rPr>
              <w:t>problems to</w:t>
            </w:r>
            <w:r w:rsidR="009D447F" w:rsidRPr="009C4F8D">
              <w:rPr>
                <w:rFonts w:eastAsia="Times New Roman" w:cstheme="minorHAnsi"/>
                <w:sz w:val="16"/>
                <w:szCs w:val="16"/>
              </w:rPr>
              <w:br/>
              <w:t xml:space="preserve"> </w:t>
            </w:r>
            <w:r w:rsidRPr="009C4F8D">
              <w:rPr>
                <w:rFonts w:eastAsia="Times New Roman" w:cstheme="minorHAnsi"/>
                <w:sz w:val="16"/>
                <w:szCs w:val="16"/>
              </w:rPr>
              <w:t xml:space="preserve"> be</w:t>
            </w:r>
            <w:r w:rsidR="009D447F" w:rsidRPr="009C4F8D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Pr="009C4F8D">
              <w:rPr>
                <w:rFonts w:eastAsia="Times New Roman" w:cstheme="minorHAnsi"/>
                <w:sz w:val="16"/>
                <w:szCs w:val="16"/>
              </w:rPr>
              <w:t>solved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034209" w14:textId="599E494B" w:rsidR="00BB7669" w:rsidRPr="00403A86" w:rsidRDefault="00BB7669" w:rsidP="00BB7669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Semester goals</w:t>
            </w:r>
            <w:r w:rsidR="00F80A47">
              <w:rPr>
                <w:rFonts w:eastAsia="Times New Roman" w:cstheme="minorHAnsi"/>
                <w:color w:val="000000"/>
                <w:sz w:val="16"/>
                <w:szCs w:val="16"/>
              </w:rPr>
              <w:t>, technical problems,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and deliverables are specific</w:t>
            </w:r>
            <w:r w:rsidR="00273D70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, </w:t>
            </w:r>
            <w:r w:rsidR="00D6491F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measurable, </w:t>
            </w:r>
            <w:r w:rsidR="00273D70">
              <w:rPr>
                <w:rFonts w:eastAsia="Times New Roman" w:cstheme="minorHAnsi"/>
                <w:color w:val="000000"/>
                <w:sz w:val="16"/>
                <w:szCs w:val="16"/>
              </w:rPr>
              <w:t>actionable,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and clear.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br/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209228B" w14:textId="31AF96F0" w:rsidR="00BB7669" w:rsidRPr="00403A86" w:rsidRDefault="00BB7669" w:rsidP="00BB7669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Semester goals</w:t>
            </w:r>
            <w:r w:rsidR="00F80A47">
              <w:rPr>
                <w:rFonts w:eastAsia="Times New Roman" w:cstheme="minorHAnsi"/>
                <w:color w:val="000000"/>
                <w:sz w:val="16"/>
                <w:szCs w:val="16"/>
              </w:rPr>
              <w:t>, technical problems,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and deliverables are </w:t>
            </w:r>
            <w:r w:rsidR="00273D70">
              <w:rPr>
                <w:rFonts w:eastAsia="Times New Roman" w:cstheme="minorHAnsi"/>
                <w:color w:val="000000"/>
                <w:sz w:val="16"/>
                <w:szCs w:val="16"/>
              </w:rPr>
              <w:t>actionable</w:t>
            </w:r>
            <w:r w:rsidR="00193958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and clear</w:t>
            </w:r>
            <w:r w:rsidR="00273D70">
              <w:rPr>
                <w:rFonts w:eastAsia="Times New Roman" w:cstheme="minorHAnsi"/>
                <w:color w:val="000000"/>
                <w:sz w:val="16"/>
                <w:szCs w:val="16"/>
              </w:rPr>
              <w:t>.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br/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37F0F13" w14:textId="47DE44C8" w:rsidR="00BB7669" w:rsidRPr="00403A86" w:rsidRDefault="00BB7669" w:rsidP="00BB7669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Semester goals</w:t>
            </w:r>
            <w:r w:rsidR="00F80A47">
              <w:rPr>
                <w:rFonts w:eastAsia="Times New Roman" w:cstheme="minorHAnsi"/>
                <w:color w:val="000000"/>
                <w:sz w:val="16"/>
                <w:szCs w:val="16"/>
              </w:rPr>
              <w:t>, technical problems,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and deliverables are </w:t>
            </w:r>
            <w:r w:rsidR="00A621A3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presented with some </w:t>
            </w:r>
            <w:r w:rsidR="002E5433">
              <w:rPr>
                <w:rFonts w:eastAsia="Times New Roman" w:cstheme="minorHAnsi"/>
                <w:color w:val="000000"/>
                <w:sz w:val="16"/>
                <w:szCs w:val="16"/>
              </w:rPr>
              <w:t>expla</w:t>
            </w:r>
            <w:r w:rsidR="00A621A3">
              <w:rPr>
                <w:rFonts w:eastAsia="Times New Roman" w:cstheme="minorHAnsi"/>
                <w:color w:val="000000"/>
                <w:sz w:val="16"/>
                <w:szCs w:val="16"/>
              </w:rPr>
              <w:t>nation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.</w:t>
            </w:r>
            <w:r w:rsidR="00D6491F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br/>
            </w:r>
          </w:p>
          <w:p w14:paraId="6C725146" w14:textId="39102143" w:rsidR="00BB7669" w:rsidRPr="00403A86" w:rsidRDefault="00BB7669" w:rsidP="00BB7669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5E1C79A" w14:textId="3ECFB2FC" w:rsidR="00BB7669" w:rsidRPr="00403A86" w:rsidRDefault="00BB7669" w:rsidP="00F80A47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Semester goals</w:t>
            </w:r>
            <w:r w:rsidR="00F80A47">
              <w:rPr>
                <w:rFonts w:eastAsia="Times New Roman" w:cstheme="minorHAnsi"/>
                <w:color w:val="000000"/>
                <w:sz w:val="16"/>
                <w:szCs w:val="16"/>
              </w:rPr>
              <w:t>, technical problems,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and deliverables are unclear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1B34E11" w14:textId="3AA107A7" w:rsidR="00BB7669" w:rsidRPr="00403A86" w:rsidRDefault="00BB7669" w:rsidP="00BB7669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Semester goals</w:t>
            </w:r>
            <w:r w:rsidR="00F80A47">
              <w:rPr>
                <w:rFonts w:eastAsia="Times New Roman" w:cstheme="minorHAnsi"/>
                <w:color w:val="000000"/>
                <w:sz w:val="16"/>
                <w:szCs w:val="16"/>
              </w:rPr>
              <w:t>, technical problems,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 w:rsidR="00D6491F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and </w:t>
            </w:r>
            <w:r w:rsidR="009C4F8D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deliverables are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not </w:t>
            </w:r>
            <w:r w:rsidR="00193958">
              <w:rPr>
                <w:rFonts w:eastAsia="Times New Roman" w:cstheme="minorHAnsi"/>
                <w:color w:val="000000"/>
                <w:sz w:val="16"/>
                <w:szCs w:val="16"/>
              </w:rPr>
              <w:t>presented</w:t>
            </w:r>
            <w:r w:rsidR="002E5433">
              <w:rPr>
                <w:rFonts w:eastAsia="Times New Roman" w:cstheme="minorHAnsi"/>
                <w:color w:val="000000"/>
                <w:sz w:val="16"/>
                <w:szCs w:val="16"/>
              </w:rPr>
              <w:t>.</w:t>
            </w:r>
          </w:p>
        </w:tc>
        <w:tc>
          <w:tcPr>
            <w:tcW w:w="5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86B52" w14:textId="77777777" w:rsidR="00BB7669" w:rsidRPr="00AA0E5B" w:rsidRDefault="00BB7669" w:rsidP="00BB766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688059" w14:textId="7ED1BFA7" w:rsidR="00BB7669" w:rsidRPr="00AA0E5B" w:rsidRDefault="00003EFA" w:rsidP="00BB766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10</w:t>
            </w:r>
          </w:p>
        </w:tc>
        <w:tc>
          <w:tcPr>
            <w:tcW w:w="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C6A3F6" w14:textId="46D94804" w:rsidR="00BB7669" w:rsidRPr="00AA0E5B" w:rsidRDefault="00BB7669" w:rsidP="00BB766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99260B" w:rsidRPr="00AA0E5B" w14:paraId="4A7A88B8" w14:textId="77777777" w:rsidTr="00B365DE">
        <w:trPr>
          <w:trHeight w:hRule="exact" w:val="2207"/>
        </w:trPr>
        <w:tc>
          <w:tcPr>
            <w:tcW w:w="19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8503D3D" w14:textId="2369BF5C" w:rsidR="0099260B" w:rsidRPr="009C4F8D" w:rsidRDefault="00D6491F" w:rsidP="0099260B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9C4F8D">
              <w:rPr>
                <w:rFonts w:cstheme="minorHAnsi"/>
                <w:b/>
                <w:bCs/>
                <w:sz w:val="16"/>
                <w:szCs w:val="16"/>
              </w:rPr>
              <w:t xml:space="preserve">Customer Needs, Technical </w:t>
            </w:r>
            <w:r w:rsidR="0099260B" w:rsidRPr="009C4F8D">
              <w:rPr>
                <w:rFonts w:cstheme="minorHAnsi"/>
                <w:b/>
                <w:bCs/>
                <w:sz w:val="16"/>
                <w:szCs w:val="16"/>
              </w:rPr>
              <w:t>Requirements</w:t>
            </w:r>
            <w:r w:rsidR="00694084" w:rsidRPr="009C4F8D">
              <w:rPr>
                <w:rFonts w:cstheme="minorHAnsi"/>
                <w:b/>
                <w:bCs/>
                <w:sz w:val="16"/>
                <w:szCs w:val="16"/>
              </w:rPr>
              <w:t xml:space="preserve">, </w:t>
            </w:r>
            <w:r w:rsidR="00383D1F" w:rsidRPr="009C4F8D">
              <w:rPr>
                <w:rFonts w:cstheme="minorHAnsi"/>
                <w:b/>
                <w:bCs/>
                <w:sz w:val="16"/>
                <w:szCs w:val="16"/>
              </w:rPr>
              <w:t>C</w:t>
            </w:r>
            <w:r w:rsidR="00694084" w:rsidRPr="009C4F8D">
              <w:rPr>
                <w:rFonts w:cstheme="minorHAnsi"/>
                <w:b/>
                <w:bCs/>
                <w:sz w:val="16"/>
                <w:szCs w:val="16"/>
              </w:rPr>
              <w:t>onstraints,</w:t>
            </w:r>
            <w:r w:rsidR="00FA6784" w:rsidRPr="009C4F8D">
              <w:rPr>
                <w:rFonts w:cstheme="minorHAnsi"/>
                <w:b/>
                <w:bCs/>
                <w:sz w:val="16"/>
                <w:szCs w:val="16"/>
              </w:rPr>
              <w:t xml:space="preserve"> and</w:t>
            </w:r>
            <w:r w:rsidR="00FA6784" w:rsidRPr="009C4F8D">
              <w:rPr>
                <w:rFonts w:cstheme="minorHAnsi"/>
                <w:b/>
                <w:bCs/>
                <w:sz w:val="16"/>
                <w:szCs w:val="16"/>
              </w:rPr>
              <w:br/>
              <w:t>Measurable</w:t>
            </w:r>
            <w:r w:rsidR="00EC420A" w:rsidRPr="009C4F8D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r w:rsidR="00694084" w:rsidRPr="009C4F8D">
              <w:rPr>
                <w:rFonts w:cstheme="minorHAnsi"/>
                <w:b/>
                <w:bCs/>
                <w:sz w:val="16"/>
                <w:szCs w:val="16"/>
              </w:rPr>
              <w:t>Specifications</w:t>
            </w:r>
            <w:r w:rsidR="0099260B" w:rsidRPr="009C4F8D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4A275F" w14:textId="00AE9976" w:rsidR="0099260B" w:rsidRPr="00694084" w:rsidRDefault="002E5433" w:rsidP="009F5D1F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l the information</w:t>
            </w:r>
            <w:r w:rsidR="00193958">
              <w:rPr>
                <w:rFonts w:cstheme="minorHAnsi"/>
                <w:sz w:val="16"/>
                <w:szCs w:val="16"/>
              </w:rPr>
              <w:t xml:space="preserve"> presented </w:t>
            </w:r>
            <w:r>
              <w:rPr>
                <w:rFonts w:cstheme="minorHAnsi"/>
                <w:sz w:val="16"/>
                <w:szCs w:val="16"/>
              </w:rPr>
              <w:t>is relevant to the project</w:t>
            </w:r>
            <w:r w:rsidR="00193958">
              <w:rPr>
                <w:rFonts w:cstheme="minorHAnsi"/>
                <w:sz w:val="16"/>
                <w:szCs w:val="16"/>
              </w:rPr>
              <w:t>.</w:t>
            </w:r>
            <w:r w:rsidR="009F5D1F">
              <w:rPr>
                <w:rFonts w:cstheme="minorHAnsi"/>
                <w:sz w:val="16"/>
                <w:szCs w:val="16"/>
              </w:rPr>
              <w:t xml:space="preserve"> </w:t>
            </w:r>
            <w:r w:rsidR="00193958">
              <w:rPr>
                <w:rFonts w:cstheme="minorHAnsi"/>
                <w:sz w:val="16"/>
                <w:szCs w:val="16"/>
              </w:rPr>
              <w:t>I</w:t>
            </w:r>
            <w:r w:rsidR="00915D0C">
              <w:rPr>
                <w:rFonts w:cstheme="minorHAnsi"/>
                <w:sz w:val="16"/>
                <w:szCs w:val="16"/>
              </w:rPr>
              <w:t xml:space="preserve">t </w:t>
            </w:r>
            <w:r w:rsidR="00193958">
              <w:rPr>
                <w:rFonts w:cstheme="minorHAnsi"/>
                <w:sz w:val="16"/>
                <w:szCs w:val="16"/>
              </w:rPr>
              <w:t xml:space="preserve">is </w:t>
            </w:r>
            <w:r w:rsidR="009F5D1F">
              <w:rPr>
                <w:rFonts w:cstheme="minorHAnsi"/>
                <w:sz w:val="16"/>
                <w:szCs w:val="16"/>
              </w:rPr>
              <w:t>eas</w:t>
            </w:r>
            <w:r w:rsidR="00193958">
              <w:rPr>
                <w:rFonts w:cstheme="minorHAnsi"/>
                <w:sz w:val="16"/>
                <w:szCs w:val="16"/>
              </w:rPr>
              <w:t>y</w:t>
            </w:r>
            <w:r w:rsidR="009F5D1F">
              <w:rPr>
                <w:rFonts w:cstheme="minorHAnsi"/>
                <w:sz w:val="16"/>
                <w:szCs w:val="16"/>
              </w:rPr>
              <w:t xml:space="preserve"> to understand what the team w</w:t>
            </w:r>
            <w:r w:rsidR="00193958">
              <w:rPr>
                <w:rFonts w:cstheme="minorHAnsi"/>
                <w:sz w:val="16"/>
                <w:szCs w:val="16"/>
              </w:rPr>
              <w:t>ill</w:t>
            </w:r>
            <w:r w:rsidR="009F5D1F">
              <w:rPr>
                <w:rFonts w:cstheme="minorHAnsi"/>
                <w:sz w:val="16"/>
                <w:szCs w:val="16"/>
              </w:rPr>
              <w:t xml:space="preserve"> do and why</w:t>
            </w:r>
            <w:r w:rsidR="00A621A3">
              <w:rPr>
                <w:rFonts w:cstheme="minorHAnsi"/>
                <w:sz w:val="16"/>
                <w:szCs w:val="16"/>
              </w:rPr>
              <w:t>. Customer needs and tech</w:t>
            </w:r>
            <w:r w:rsidR="00F80A47">
              <w:rPr>
                <w:rFonts w:cstheme="minorHAnsi"/>
                <w:sz w:val="16"/>
                <w:szCs w:val="16"/>
              </w:rPr>
              <w:t xml:space="preserve">nical </w:t>
            </w:r>
            <w:r w:rsidR="00A621A3">
              <w:rPr>
                <w:rFonts w:cstheme="minorHAnsi"/>
                <w:sz w:val="16"/>
                <w:szCs w:val="16"/>
              </w:rPr>
              <w:t>requirements are clearly conveyed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CD55C07" w14:textId="6DF3C319" w:rsidR="0099260B" w:rsidRPr="00403A86" w:rsidRDefault="0099260B" w:rsidP="0099260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03A86">
              <w:rPr>
                <w:rFonts w:cstheme="minorHAnsi"/>
                <w:sz w:val="16"/>
                <w:szCs w:val="16"/>
              </w:rPr>
              <w:t xml:space="preserve">Most </w:t>
            </w:r>
            <w:r w:rsidR="002E5433">
              <w:rPr>
                <w:rFonts w:cstheme="minorHAnsi"/>
                <w:sz w:val="16"/>
                <w:szCs w:val="16"/>
              </w:rPr>
              <w:t>of the information</w:t>
            </w:r>
            <w:r w:rsidR="00193958">
              <w:rPr>
                <w:rFonts w:cstheme="minorHAnsi"/>
                <w:sz w:val="16"/>
                <w:szCs w:val="16"/>
              </w:rPr>
              <w:t xml:space="preserve"> presented</w:t>
            </w:r>
            <w:r w:rsidR="002E5433">
              <w:rPr>
                <w:rFonts w:cstheme="minorHAnsi"/>
                <w:sz w:val="16"/>
                <w:szCs w:val="16"/>
              </w:rPr>
              <w:t xml:space="preserve"> is relevant to the project</w:t>
            </w:r>
            <w:r w:rsidR="00193958">
              <w:rPr>
                <w:rFonts w:cstheme="minorHAnsi"/>
                <w:sz w:val="16"/>
                <w:szCs w:val="16"/>
              </w:rPr>
              <w:t>.</w:t>
            </w:r>
            <w:r w:rsidR="001763CA">
              <w:rPr>
                <w:rFonts w:cstheme="minorHAnsi"/>
                <w:sz w:val="16"/>
                <w:szCs w:val="16"/>
              </w:rPr>
              <w:t xml:space="preserve"> </w:t>
            </w:r>
            <w:r w:rsidR="00A621A3">
              <w:rPr>
                <w:rFonts w:cstheme="minorHAnsi"/>
                <w:sz w:val="16"/>
                <w:szCs w:val="16"/>
              </w:rPr>
              <w:t>Customer needs and tech</w:t>
            </w:r>
            <w:r w:rsidR="00F80A47">
              <w:rPr>
                <w:rFonts w:cstheme="minorHAnsi"/>
                <w:sz w:val="16"/>
                <w:szCs w:val="16"/>
              </w:rPr>
              <w:t xml:space="preserve">nical </w:t>
            </w:r>
            <w:r w:rsidR="00A621A3">
              <w:rPr>
                <w:rFonts w:cstheme="minorHAnsi"/>
                <w:sz w:val="16"/>
                <w:szCs w:val="16"/>
              </w:rPr>
              <w:t xml:space="preserve">requirements are presented. </w:t>
            </w:r>
            <w:r w:rsidR="00193958">
              <w:rPr>
                <w:rFonts w:cstheme="minorHAnsi"/>
                <w:sz w:val="16"/>
                <w:szCs w:val="16"/>
              </w:rPr>
              <w:t xml:space="preserve">It is </w:t>
            </w:r>
            <w:r w:rsidR="00C9352A">
              <w:rPr>
                <w:rFonts w:cstheme="minorHAnsi"/>
                <w:sz w:val="16"/>
                <w:szCs w:val="16"/>
              </w:rPr>
              <w:t>understood</w:t>
            </w:r>
            <w:r w:rsidR="00E348CA">
              <w:rPr>
                <w:rFonts w:cstheme="minorHAnsi"/>
                <w:sz w:val="16"/>
                <w:szCs w:val="16"/>
              </w:rPr>
              <w:t xml:space="preserve"> </w:t>
            </w:r>
            <w:r w:rsidR="001763CA">
              <w:rPr>
                <w:rFonts w:cstheme="minorHAnsi"/>
                <w:sz w:val="16"/>
                <w:szCs w:val="16"/>
              </w:rPr>
              <w:t>what the team w</w:t>
            </w:r>
            <w:r w:rsidR="00E348CA">
              <w:rPr>
                <w:rFonts w:cstheme="minorHAnsi"/>
                <w:sz w:val="16"/>
                <w:szCs w:val="16"/>
              </w:rPr>
              <w:t>ill</w:t>
            </w:r>
            <w:r w:rsidR="001763CA">
              <w:rPr>
                <w:rFonts w:cstheme="minorHAnsi"/>
                <w:sz w:val="16"/>
                <w:szCs w:val="16"/>
              </w:rPr>
              <w:t xml:space="preserve"> do and why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0383D68" w14:textId="31C2E357" w:rsidR="0099260B" w:rsidRPr="002E5433" w:rsidRDefault="002E5433" w:rsidP="0099260B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ome of the information </w:t>
            </w:r>
            <w:r w:rsidR="00E348CA">
              <w:rPr>
                <w:rFonts w:cstheme="minorHAnsi"/>
                <w:sz w:val="16"/>
                <w:szCs w:val="16"/>
              </w:rPr>
              <w:t xml:space="preserve">presented is </w:t>
            </w:r>
            <w:r>
              <w:rPr>
                <w:rFonts w:cstheme="minorHAnsi"/>
                <w:sz w:val="16"/>
                <w:szCs w:val="16"/>
              </w:rPr>
              <w:t>relevant to the project.</w:t>
            </w:r>
            <w:r w:rsidR="00286BC7">
              <w:rPr>
                <w:rFonts w:cstheme="minorHAnsi"/>
                <w:sz w:val="16"/>
                <w:szCs w:val="16"/>
              </w:rPr>
              <w:t xml:space="preserve"> Some of the </w:t>
            </w:r>
            <w:r w:rsidR="00A621A3">
              <w:rPr>
                <w:rFonts w:cstheme="minorHAnsi"/>
                <w:sz w:val="16"/>
                <w:szCs w:val="16"/>
              </w:rPr>
              <w:t xml:space="preserve">customer </w:t>
            </w:r>
            <w:r w:rsidR="00286BC7">
              <w:rPr>
                <w:rFonts w:cstheme="minorHAnsi"/>
                <w:sz w:val="16"/>
                <w:szCs w:val="16"/>
              </w:rPr>
              <w:t>needs do not have matching tech</w:t>
            </w:r>
            <w:r w:rsidR="00F80A47">
              <w:rPr>
                <w:rFonts w:cstheme="minorHAnsi"/>
                <w:sz w:val="16"/>
                <w:szCs w:val="16"/>
              </w:rPr>
              <w:t>nical</w:t>
            </w:r>
            <w:r w:rsidR="00286BC7">
              <w:rPr>
                <w:rFonts w:cstheme="minorHAnsi"/>
                <w:sz w:val="16"/>
                <w:szCs w:val="16"/>
              </w:rPr>
              <w:t xml:space="preserve"> requirements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8986F7C" w14:textId="628EA7D1" w:rsidR="00B110F6" w:rsidRPr="00403A86" w:rsidRDefault="002E5433" w:rsidP="0099260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he information is incomplete</w:t>
            </w:r>
            <w:r w:rsidR="00C9352A">
              <w:rPr>
                <w:rFonts w:cstheme="minorHAnsi"/>
                <w:sz w:val="16"/>
                <w:szCs w:val="16"/>
              </w:rPr>
              <w:t xml:space="preserve">. </w:t>
            </w:r>
            <w:r w:rsidR="009C4F8D">
              <w:rPr>
                <w:rFonts w:cstheme="minorHAnsi"/>
                <w:sz w:val="16"/>
                <w:szCs w:val="16"/>
              </w:rPr>
              <w:t>T</w:t>
            </w:r>
            <w:r w:rsidR="00C9352A">
              <w:rPr>
                <w:rFonts w:cstheme="minorHAnsi"/>
                <w:sz w:val="16"/>
                <w:szCs w:val="16"/>
              </w:rPr>
              <w:t>he technical requirements are not</w:t>
            </w:r>
            <w:r w:rsidR="00286BC7">
              <w:rPr>
                <w:rFonts w:cstheme="minorHAnsi"/>
                <w:sz w:val="16"/>
                <w:szCs w:val="16"/>
              </w:rPr>
              <w:t xml:space="preserve"> quantifiable</w:t>
            </w:r>
            <w:r w:rsidR="009C4F8D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F9C46E" w14:textId="591B8F44" w:rsidR="00B110F6" w:rsidRPr="00403A86" w:rsidRDefault="00C9352A" w:rsidP="0099260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Project needs and requirements are </w:t>
            </w:r>
            <w:r w:rsidR="00E348CA">
              <w:rPr>
                <w:rFonts w:eastAsia="Times New Roman" w:cstheme="minorHAnsi"/>
                <w:color w:val="000000"/>
                <w:sz w:val="16"/>
                <w:szCs w:val="16"/>
              </w:rPr>
              <w:t>not presented.</w:t>
            </w:r>
          </w:p>
        </w:tc>
        <w:tc>
          <w:tcPr>
            <w:tcW w:w="5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AF1AEBE" w14:textId="77777777" w:rsidR="0099260B" w:rsidRPr="00AA0E5B" w:rsidRDefault="0099260B" w:rsidP="009926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4C96F62" w14:textId="63891231" w:rsidR="0099260B" w:rsidRPr="00AA0E5B" w:rsidRDefault="00003EFA" w:rsidP="009926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10</w:t>
            </w:r>
          </w:p>
        </w:tc>
        <w:tc>
          <w:tcPr>
            <w:tcW w:w="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C303ED" w14:textId="77777777" w:rsidR="0099260B" w:rsidRPr="00AA0E5B" w:rsidRDefault="0099260B" w:rsidP="009926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003EFA" w:rsidRPr="00AA0E5B" w14:paraId="1486FE07" w14:textId="77777777" w:rsidTr="002A0AE6">
        <w:trPr>
          <w:trHeight w:hRule="exact" w:val="1872"/>
        </w:trPr>
        <w:tc>
          <w:tcPr>
            <w:tcW w:w="19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DBCE024" w14:textId="03CAB37B" w:rsidR="00003EFA" w:rsidRPr="009C4F8D" w:rsidRDefault="003267DC" w:rsidP="00003EFA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C4F8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Design </w:t>
            </w:r>
            <w:r w:rsidR="00003EFA" w:rsidRPr="009C4F8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oncept Generation</w:t>
            </w:r>
          </w:p>
          <w:p w14:paraId="71EF7F5F" w14:textId="77777777" w:rsidR="00003EFA" w:rsidRPr="009C4F8D" w:rsidRDefault="00003EFA" w:rsidP="00003EFA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ind w:left="150" w:hanging="180"/>
              <w:rPr>
                <w:rFonts w:asciiTheme="minorHAnsi" w:hAnsiTheme="minorHAnsi" w:cstheme="minorHAnsi"/>
                <w:sz w:val="16"/>
                <w:szCs w:val="16"/>
              </w:rPr>
            </w:pPr>
            <w:r w:rsidRPr="009C4F8D">
              <w:rPr>
                <w:rFonts w:asciiTheme="minorHAnsi" w:hAnsiTheme="minorHAnsi" w:cstheme="minorHAnsi"/>
                <w:sz w:val="16"/>
                <w:szCs w:val="16"/>
              </w:rPr>
              <w:t>Multiple concepts (solutions)</w:t>
            </w:r>
          </w:p>
          <w:p w14:paraId="0BF6457E" w14:textId="77777777" w:rsidR="00003EFA" w:rsidRPr="009C4F8D" w:rsidRDefault="00003EFA" w:rsidP="00003EFA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ind w:left="150" w:hanging="180"/>
              <w:rPr>
                <w:rFonts w:asciiTheme="minorHAnsi" w:hAnsiTheme="minorHAnsi" w:cstheme="minorHAnsi"/>
                <w:sz w:val="16"/>
                <w:szCs w:val="16"/>
              </w:rPr>
            </w:pPr>
            <w:r w:rsidRPr="009C4F8D">
              <w:rPr>
                <w:rFonts w:asciiTheme="minorHAnsi" w:hAnsiTheme="minorHAnsi" w:cstheme="minorHAnsi"/>
                <w:sz w:val="16"/>
                <w:szCs w:val="16"/>
              </w:rPr>
              <w:t>Selection criteria</w:t>
            </w:r>
          </w:p>
          <w:p w14:paraId="01D4AE7F" w14:textId="77777777" w:rsidR="00003EFA" w:rsidRPr="009C4F8D" w:rsidRDefault="00003EFA" w:rsidP="00003EFA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7DED6DA7" w14:textId="77777777" w:rsidR="00003EFA" w:rsidRPr="009C4F8D" w:rsidRDefault="00003EFA" w:rsidP="00003EFA">
            <w:pPr>
              <w:spacing w:after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9497EE" w14:textId="6E9862DF" w:rsidR="00003EFA" w:rsidRDefault="00003EFA" w:rsidP="00003EFA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03A86">
              <w:rPr>
                <w:rFonts w:cstheme="minorHAnsi"/>
                <w:sz w:val="16"/>
                <w:szCs w:val="16"/>
              </w:rPr>
              <w:t xml:space="preserve">Concept space appears to include all reasonable options for all </w:t>
            </w:r>
            <w:r w:rsidR="009C4F8D">
              <w:rPr>
                <w:rFonts w:cstheme="minorHAnsi"/>
                <w:sz w:val="16"/>
                <w:szCs w:val="16"/>
              </w:rPr>
              <w:t xml:space="preserve">system </w:t>
            </w:r>
            <w:r w:rsidRPr="00403A86">
              <w:rPr>
                <w:rFonts w:cstheme="minorHAnsi"/>
                <w:sz w:val="16"/>
                <w:szCs w:val="16"/>
              </w:rPr>
              <w:t>functions.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403A86">
              <w:rPr>
                <w:rFonts w:cstheme="minorHAnsi"/>
                <w:sz w:val="16"/>
                <w:szCs w:val="16"/>
              </w:rPr>
              <w:t xml:space="preserve">Selection criteria are </w:t>
            </w:r>
            <w:r w:rsidR="009C4F8D" w:rsidRPr="00403A86">
              <w:rPr>
                <w:rFonts w:cstheme="minorHAnsi"/>
                <w:sz w:val="16"/>
                <w:szCs w:val="16"/>
              </w:rPr>
              <w:t>well</w:t>
            </w:r>
            <w:r w:rsidR="009C4F8D">
              <w:rPr>
                <w:rFonts w:cstheme="minorHAnsi"/>
                <w:sz w:val="16"/>
                <w:szCs w:val="16"/>
              </w:rPr>
              <w:t>-</w:t>
            </w:r>
            <w:r w:rsidR="009C4F8D" w:rsidRPr="00403A86">
              <w:rPr>
                <w:rFonts w:cstheme="minorHAnsi"/>
                <w:sz w:val="16"/>
                <w:szCs w:val="16"/>
              </w:rPr>
              <w:t>defined</w:t>
            </w:r>
            <w:r w:rsidR="009C4F8D">
              <w:rPr>
                <w:rFonts w:cstheme="minorHAnsi"/>
                <w:sz w:val="16"/>
                <w:szCs w:val="16"/>
              </w:rPr>
              <w:t>;</w:t>
            </w:r>
            <w:r w:rsidR="009C4F8D" w:rsidRPr="00403A86">
              <w:rPr>
                <w:rFonts w:cstheme="minorHAnsi"/>
                <w:sz w:val="16"/>
                <w:szCs w:val="16"/>
              </w:rPr>
              <w:t xml:space="preserve"> scores</w:t>
            </w:r>
            <w:r w:rsidRPr="00403A86">
              <w:rPr>
                <w:rFonts w:cstheme="minorHAnsi"/>
                <w:sz w:val="16"/>
                <w:szCs w:val="16"/>
              </w:rPr>
              <w:t xml:space="preserve"> are clearly</w:t>
            </w:r>
            <w:r w:rsidR="002A0AE6">
              <w:rPr>
                <w:rFonts w:cstheme="minorHAnsi"/>
                <w:sz w:val="16"/>
                <w:szCs w:val="16"/>
              </w:rPr>
              <w:t xml:space="preserve"> </w:t>
            </w:r>
            <w:r w:rsidRPr="00403A86">
              <w:rPr>
                <w:rFonts w:cstheme="minorHAnsi"/>
                <w:sz w:val="16"/>
                <w:szCs w:val="16"/>
              </w:rPr>
              <w:t xml:space="preserve">explained.  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7954D78" w14:textId="77155DF1" w:rsidR="00003EFA" w:rsidRDefault="00003EFA" w:rsidP="00003EFA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03A86">
              <w:rPr>
                <w:rFonts w:cstheme="minorHAnsi"/>
                <w:sz w:val="16"/>
                <w:szCs w:val="16"/>
              </w:rPr>
              <w:t xml:space="preserve">Concept space appears to include good breadth for all </w:t>
            </w:r>
            <w:r w:rsidR="009C4F8D">
              <w:rPr>
                <w:rFonts w:cstheme="minorHAnsi"/>
                <w:sz w:val="16"/>
                <w:szCs w:val="16"/>
              </w:rPr>
              <w:t xml:space="preserve">system </w:t>
            </w:r>
            <w:r w:rsidRPr="00403A86">
              <w:rPr>
                <w:rFonts w:cstheme="minorHAnsi"/>
                <w:sz w:val="16"/>
                <w:szCs w:val="16"/>
              </w:rPr>
              <w:t xml:space="preserve">functions. </w:t>
            </w:r>
            <w:r>
              <w:rPr>
                <w:rFonts w:cstheme="minorHAnsi"/>
                <w:sz w:val="16"/>
                <w:szCs w:val="16"/>
              </w:rPr>
              <w:t>The s</w:t>
            </w:r>
            <w:r w:rsidRPr="00403A86">
              <w:rPr>
                <w:rFonts w:cstheme="minorHAnsi"/>
                <w:sz w:val="16"/>
                <w:szCs w:val="16"/>
              </w:rPr>
              <w:t xml:space="preserve">election process </w:t>
            </w:r>
            <w:r w:rsidR="00F80A47">
              <w:rPr>
                <w:rFonts w:cstheme="minorHAnsi"/>
                <w:sz w:val="16"/>
                <w:szCs w:val="16"/>
              </w:rPr>
              <w:t>seem</w:t>
            </w:r>
            <w:r w:rsidRPr="00403A86">
              <w:rPr>
                <w:rFonts w:cstheme="minorHAnsi"/>
                <w:sz w:val="16"/>
                <w:szCs w:val="16"/>
              </w:rPr>
              <w:t xml:space="preserve">s to </w:t>
            </w:r>
            <w:r>
              <w:rPr>
                <w:rFonts w:cstheme="minorHAnsi"/>
                <w:sz w:val="16"/>
                <w:szCs w:val="16"/>
              </w:rPr>
              <w:t xml:space="preserve">be </w:t>
            </w:r>
            <w:r w:rsidRPr="00403A86">
              <w:rPr>
                <w:rFonts w:cstheme="minorHAnsi"/>
                <w:sz w:val="16"/>
                <w:szCs w:val="16"/>
              </w:rPr>
              <w:t>appropriate for the project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5C9BD6C" w14:textId="664D55D1" w:rsidR="00003EFA" w:rsidRDefault="00003EFA" w:rsidP="00003EFA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03A86">
              <w:rPr>
                <w:rFonts w:cstheme="minorHAnsi"/>
                <w:sz w:val="16"/>
                <w:szCs w:val="16"/>
              </w:rPr>
              <w:t xml:space="preserve">Concept space </w:t>
            </w:r>
            <w:r w:rsidR="009C4F8D">
              <w:rPr>
                <w:rFonts w:cstheme="minorHAnsi"/>
                <w:sz w:val="16"/>
                <w:szCs w:val="16"/>
              </w:rPr>
              <w:t>ap</w:t>
            </w:r>
            <w:r w:rsidR="009C4F8D" w:rsidRPr="00403A86">
              <w:rPr>
                <w:rFonts w:cstheme="minorHAnsi"/>
                <w:sz w:val="16"/>
                <w:szCs w:val="16"/>
              </w:rPr>
              <w:t>pears</w:t>
            </w:r>
            <w:r w:rsidRPr="00403A86">
              <w:rPr>
                <w:rFonts w:cstheme="minorHAnsi"/>
                <w:sz w:val="16"/>
                <w:szCs w:val="16"/>
              </w:rPr>
              <w:t xml:space="preserve"> to be reasonable but not comprehensive. </w:t>
            </w:r>
            <w:r>
              <w:rPr>
                <w:rFonts w:cstheme="minorHAnsi"/>
                <w:sz w:val="16"/>
                <w:szCs w:val="16"/>
              </w:rPr>
              <w:t>S</w:t>
            </w:r>
            <w:r w:rsidRPr="00403A86">
              <w:rPr>
                <w:rFonts w:cstheme="minorHAnsi"/>
                <w:sz w:val="16"/>
                <w:szCs w:val="16"/>
              </w:rPr>
              <w:t>ome selection criteria are poorly defined (</w:t>
            </w:r>
            <w:r w:rsidR="00B569CF">
              <w:rPr>
                <w:rFonts w:cstheme="minorHAnsi"/>
                <w:sz w:val="16"/>
                <w:szCs w:val="16"/>
              </w:rPr>
              <w:t>do</w:t>
            </w:r>
            <w:r w:rsidRPr="00403A86">
              <w:rPr>
                <w:rFonts w:cstheme="minorHAnsi"/>
                <w:sz w:val="16"/>
                <w:szCs w:val="16"/>
              </w:rPr>
              <w:t xml:space="preserve"> not match the specifications)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774C75B" w14:textId="09C1DF1D" w:rsidR="00003EFA" w:rsidRDefault="00003EFA" w:rsidP="00003EFA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03A86">
              <w:rPr>
                <w:rFonts w:cstheme="minorHAnsi"/>
                <w:sz w:val="16"/>
                <w:szCs w:val="16"/>
              </w:rPr>
              <w:t xml:space="preserve">Concept space </w:t>
            </w:r>
            <w:r w:rsidR="009C4F8D">
              <w:rPr>
                <w:rFonts w:cstheme="minorHAnsi"/>
                <w:sz w:val="16"/>
                <w:szCs w:val="16"/>
              </w:rPr>
              <w:t>ap</w:t>
            </w:r>
            <w:r w:rsidR="009C4F8D" w:rsidRPr="00403A86">
              <w:rPr>
                <w:rFonts w:cstheme="minorHAnsi"/>
                <w:sz w:val="16"/>
                <w:szCs w:val="16"/>
              </w:rPr>
              <w:t>pears</w:t>
            </w:r>
            <w:r w:rsidRPr="00403A86">
              <w:rPr>
                <w:rFonts w:cstheme="minorHAnsi"/>
                <w:sz w:val="16"/>
                <w:szCs w:val="16"/>
              </w:rPr>
              <w:t xml:space="preserve"> to be limited. </w:t>
            </w:r>
            <w:r>
              <w:rPr>
                <w:rFonts w:cstheme="minorHAnsi"/>
                <w:sz w:val="16"/>
                <w:szCs w:val="16"/>
              </w:rPr>
              <w:t>The s</w:t>
            </w:r>
            <w:r w:rsidRPr="00403A86">
              <w:rPr>
                <w:rFonts w:cstheme="minorHAnsi"/>
                <w:sz w:val="16"/>
                <w:szCs w:val="16"/>
              </w:rPr>
              <w:t xml:space="preserve">election process </w:t>
            </w:r>
            <w:r w:rsidR="00B569CF">
              <w:rPr>
                <w:rFonts w:cstheme="minorHAnsi"/>
                <w:sz w:val="16"/>
                <w:szCs w:val="16"/>
              </w:rPr>
              <w:t xml:space="preserve">was conveyed, </w:t>
            </w:r>
            <w:r w:rsidRPr="00403A86">
              <w:rPr>
                <w:rFonts w:cstheme="minorHAnsi"/>
                <w:sz w:val="16"/>
                <w:szCs w:val="16"/>
              </w:rPr>
              <w:t xml:space="preserve">but </w:t>
            </w:r>
            <w:r w:rsidR="00F80A47">
              <w:rPr>
                <w:rFonts w:cstheme="minorHAnsi"/>
                <w:sz w:val="16"/>
                <w:szCs w:val="16"/>
              </w:rPr>
              <w:t xml:space="preserve">it </w:t>
            </w:r>
            <w:r w:rsidRPr="00403A86">
              <w:rPr>
                <w:rFonts w:cstheme="minorHAnsi"/>
                <w:sz w:val="16"/>
                <w:szCs w:val="16"/>
              </w:rPr>
              <w:t>has some flaws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10AFD9" w14:textId="2562E66F" w:rsidR="00003EFA" w:rsidRDefault="00003EFA" w:rsidP="00003EFA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03A86">
              <w:rPr>
                <w:rFonts w:cstheme="minorHAnsi"/>
                <w:sz w:val="16"/>
                <w:szCs w:val="16"/>
              </w:rPr>
              <w:t xml:space="preserve">Concept space </w:t>
            </w:r>
            <w:r w:rsidR="009C4F8D">
              <w:rPr>
                <w:rFonts w:cstheme="minorHAnsi"/>
                <w:sz w:val="16"/>
                <w:szCs w:val="16"/>
              </w:rPr>
              <w:t>ap</w:t>
            </w:r>
            <w:r w:rsidR="009C4F8D" w:rsidRPr="00403A86">
              <w:rPr>
                <w:rFonts w:cstheme="minorHAnsi"/>
                <w:sz w:val="16"/>
                <w:szCs w:val="16"/>
              </w:rPr>
              <w:t>pears</w:t>
            </w:r>
            <w:r w:rsidRPr="00403A86">
              <w:rPr>
                <w:rFonts w:cstheme="minorHAnsi"/>
                <w:sz w:val="16"/>
                <w:szCs w:val="16"/>
              </w:rPr>
              <w:t xml:space="preserve"> to be inadequate. </w:t>
            </w:r>
            <w:r>
              <w:rPr>
                <w:rFonts w:cstheme="minorHAnsi"/>
                <w:sz w:val="16"/>
                <w:szCs w:val="16"/>
              </w:rPr>
              <w:t>The s</w:t>
            </w:r>
            <w:r w:rsidRPr="00403A86">
              <w:rPr>
                <w:rFonts w:cstheme="minorHAnsi"/>
                <w:sz w:val="16"/>
                <w:szCs w:val="16"/>
              </w:rPr>
              <w:t xml:space="preserve">election process </w:t>
            </w:r>
            <w:r w:rsidR="00F80A47">
              <w:rPr>
                <w:rFonts w:cstheme="minorHAnsi"/>
                <w:sz w:val="16"/>
                <w:szCs w:val="16"/>
              </w:rPr>
              <w:t>seem</w:t>
            </w:r>
            <w:r w:rsidRPr="00403A86">
              <w:rPr>
                <w:rFonts w:cstheme="minorHAnsi"/>
                <w:sz w:val="16"/>
                <w:szCs w:val="16"/>
              </w:rPr>
              <w:t>s in</w:t>
            </w:r>
            <w:r>
              <w:rPr>
                <w:rFonts w:cstheme="minorHAnsi"/>
                <w:sz w:val="16"/>
                <w:szCs w:val="16"/>
              </w:rPr>
              <w:t>sufficient</w:t>
            </w:r>
            <w:r w:rsidRPr="00403A86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5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36DDBE" w14:textId="77777777" w:rsidR="00003EFA" w:rsidRPr="00AA0E5B" w:rsidRDefault="00003EFA" w:rsidP="00003E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E5878E" w14:textId="7DB57DB3" w:rsidR="00003EFA" w:rsidRPr="00AA0E5B" w:rsidRDefault="00003EFA" w:rsidP="00003E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1</w:t>
            </w:r>
            <w:r w:rsidR="009C4F8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8E4201" w14:textId="77777777" w:rsidR="00003EFA" w:rsidRPr="00AA0E5B" w:rsidRDefault="00003EFA" w:rsidP="00003E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4771EB" w:rsidRPr="00AA0E5B" w14:paraId="3E706224" w14:textId="77777777" w:rsidTr="000343F7">
        <w:trPr>
          <w:trHeight w:hRule="exact" w:val="1820"/>
        </w:trPr>
        <w:tc>
          <w:tcPr>
            <w:tcW w:w="19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67D300F" w14:textId="7386A22D" w:rsidR="004771EB" w:rsidRPr="009C4F8D" w:rsidRDefault="004771EB" w:rsidP="004771EB">
            <w:pPr>
              <w:spacing w:after="0"/>
              <w:rPr>
                <w:rFonts w:eastAsia="Times New Roman" w:cstheme="minorHAnsi"/>
                <w:sz w:val="16"/>
                <w:szCs w:val="16"/>
              </w:rPr>
            </w:pPr>
            <w:r w:rsidRPr="009C4F8D">
              <w:rPr>
                <w:rFonts w:eastAsia="Times New Roman" w:cstheme="minorHAnsi"/>
                <w:b/>
                <w:bCs/>
                <w:sz w:val="16"/>
                <w:szCs w:val="16"/>
              </w:rPr>
              <w:t>Technical Approach</w:t>
            </w:r>
            <w:r w:rsidRPr="009C4F8D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9C4F8D">
              <w:rPr>
                <w:rFonts w:eastAsia="Times New Roman" w:cstheme="minorHAnsi"/>
                <w:sz w:val="16"/>
                <w:szCs w:val="16"/>
              </w:rPr>
              <w:t xml:space="preserve">• Choice of core </w:t>
            </w:r>
            <w:r w:rsidRPr="009C4F8D">
              <w:rPr>
                <w:rFonts w:eastAsia="Times New Roman" w:cstheme="minorHAnsi"/>
                <w:sz w:val="16"/>
                <w:szCs w:val="16"/>
              </w:rPr>
              <w:br/>
              <w:t xml:space="preserve">   technology</w:t>
            </w:r>
            <w:r w:rsidR="0063374C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63374C" w:rsidRPr="00F80A47">
              <w:rPr>
                <w:rFonts w:eastAsia="Times New Roman" w:cstheme="minorHAnsi"/>
                <w:sz w:val="16"/>
                <w:szCs w:val="16"/>
              </w:rPr>
              <w:t xml:space="preserve">or method of </w:t>
            </w:r>
            <w:r w:rsidR="0063374C" w:rsidRPr="00F80A47">
              <w:rPr>
                <w:rFonts w:eastAsia="Times New Roman" w:cstheme="minorHAnsi"/>
                <w:sz w:val="16"/>
                <w:szCs w:val="16"/>
              </w:rPr>
              <w:br/>
              <w:t xml:space="preserve">   solution intended</w:t>
            </w:r>
            <w:r w:rsidRPr="0063374C">
              <w:rPr>
                <w:rFonts w:eastAsia="Times New Roman" w:cstheme="minorHAnsi"/>
                <w:color w:val="FF0000"/>
                <w:sz w:val="16"/>
                <w:szCs w:val="16"/>
              </w:rPr>
              <w:br/>
            </w:r>
            <w:r w:rsidRPr="009C4F8D">
              <w:rPr>
                <w:rFonts w:eastAsia="Times New Roman" w:cstheme="minorHAnsi"/>
                <w:sz w:val="16"/>
                <w:szCs w:val="16"/>
              </w:rPr>
              <w:t>• System architecture</w:t>
            </w:r>
            <w:r w:rsidRPr="009C4F8D">
              <w:rPr>
                <w:rFonts w:eastAsia="Times New Roman" w:cstheme="minorHAnsi"/>
                <w:sz w:val="16"/>
                <w:szCs w:val="16"/>
              </w:rPr>
              <w:br/>
              <w:t xml:space="preserve">• </w:t>
            </w:r>
            <w:r w:rsidR="007A69C5" w:rsidRPr="009C4F8D">
              <w:rPr>
                <w:rFonts w:eastAsia="Times New Roman" w:cstheme="minorHAnsi"/>
                <w:sz w:val="16"/>
                <w:szCs w:val="16"/>
              </w:rPr>
              <w:t xml:space="preserve">Design </w:t>
            </w:r>
            <w:proofErr w:type="gramStart"/>
            <w:r w:rsidR="009C4F8D" w:rsidRPr="009C4F8D">
              <w:rPr>
                <w:rFonts w:eastAsia="Times New Roman" w:cstheme="minorHAnsi"/>
                <w:sz w:val="16"/>
                <w:szCs w:val="16"/>
              </w:rPr>
              <w:t>f</w:t>
            </w:r>
            <w:r w:rsidRPr="009C4F8D">
              <w:rPr>
                <w:rFonts w:eastAsia="Times New Roman" w:cstheme="minorHAnsi"/>
                <w:sz w:val="16"/>
                <w:szCs w:val="16"/>
              </w:rPr>
              <w:t>easibility</w:t>
            </w:r>
            <w:proofErr w:type="gramEnd"/>
          </w:p>
          <w:p w14:paraId="78F5C6CD" w14:textId="16488B76" w:rsidR="009C4F8D" w:rsidRPr="009C4F8D" w:rsidRDefault="009C4F8D" w:rsidP="009C4F8D">
            <w:pPr>
              <w:pStyle w:val="ListParagraph"/>
              <w:numPr>
                <w:ilvl w:val="0"/>
                <w:numId w:val="23"/>
              </w:numPr>
              <w:spacing w:after="0"/>
              <w:ind w:left="0" w:firstLine="0"/>
              <w:rPr>
                <w:rFonts w:eastAsia="Times New Roman" w:cstheme="minorHAnsi"/>
                <w:sz w:val="16"/>
                <w:szCs w:val="16"/>
              </w:rPr>
            </w:pPr>
            <w:r w:rsidRPr="009C4F8D">
              <w:rPr>
                <w:rFonts w:eastAsia="Times New Roman" w:cstheme="minorHAnsi"/>
                <w:sz w:val="16"/>
                <w:szCs w:val="16"/>
              </w:rPr>
              <w:t>Supporting evidence</w:t>
            </w:r>
          </w:p>
          <w:p w14:paraId="56F3D6EE" w14:textId="77777777" w:rsidR="009C4F8D" w:rsidRPr="009C4F8D" w:rsidRDefault="009C4F8D" w:rsidP="004771EB">
            <w:pPr>
              <w:spacing w:after="0"/>
              <w:rPr>
                <w:rFonts w:eastAsia="Times New Roman" w:cstheme="minorHAnsi"/>
                <w:sz w:val="16"/>
                <w:szCs w:val="16"/>
              </w:rPr>
            </w:pPr>
          </w:p>
          <w:p w14:paraId="1E3A5A03" w14:textId="77777777" w:rsidR="009C4F8D" w:rsidRPr="009C4F8D" w:rsidRDefault="009C4F8D" w:rsidP="004771EB">
            <w:pPr>
              <w:spacing w:after="0"/>
              <w:rPr>
                <w:rFonts w:eastAsia="Times New Roman" w:cstheme="minorHAnsi"/>
                <w:sz w:val="16"/>
                <w:szCs w:val="16"/>
              </w:rPr>
            </w:pPr>
          </w:p>
          <w:p w14:paraId="131CF710" w14:textId="3BDBDF64" w:rsidR="009C4F8D" w:rsidRPr="009C4F8D" w:rsidRDefault="009C4F8D" w:rsidP="004771EB">
            <w:pPr>
              <w:spacing w:after="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3EDC14" w14:textId="67A8A3C0" w:rsidR="004771EB" w:rsidRPr="00403A86" w:rsidRDefault="004771EB" w:rsidP="004771E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>T</w:t>
            </w:r>
            <w:r w:rsidR="00D925B1">
              <w:rPr>
                <w:rFonts w:eastAsia="Times New Roman" w:cstheme="minorHAnsi"/>
                <w:color w:val="000000"/>
                <w:sz w:val="16"/>
                <w:szCs w:val="16"/>
              </w:rPr>
              <w:t>he t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>echnical approach</w:t>
            </w:r>
            <w:r w:rsidR="00F80A47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(method)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and system architecture are </w:t>
            </w:r>
            <w:r w:rsidR="002E5433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very 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>clear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.</w:t>
            </w:r>
            <w:r w:rsidR="002E5433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 w:rsidR="002B14CD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Evidence is provided to confirm </w:t>
            </w:r>
            <w:r w:rsidR="002E5433"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easibility</w:t>
            </w:r>
            <w:r w:rsidR="002B14CD">
              <w:rPr>
                <w:rFonts w:eastAsia="Times New Roman" w:cstheme="minorHAnsi"/>
                <w:color w:val="000000"/>
                <w:sz w:val="16"/>
                <w:szCs w:val="16"/>
              </w:rPr>
              <w:t>.</w:t>
            </w:r>
            <w:r w:rsidR="009C4F8D" w:rsidDel="009C4F8D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br/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B8DDF1A" w14:textId="5481F83A" w:rsidR="004771EB" w:rsidRPr="00403A86" w:rsidRDefault="002E5433" w:rsidP="004771E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The t</w:t>
            </w:r>
            <w:r w:rsidR="004771EB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echnical approach 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>and system architecture are explained</w:t>
            </w:r>
            <w:r w:rsidR="009C4F8D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, and </w:t>
            </w:r>
            <w:r w:rsidR="002B14CD">
              <w:rPr>
                <w:rFonts w:eastAsia="Times New Roman" w:cstheme="minorHAnsi"/>
                <w:color w:val="000000"/>
                <w:sz w:val="16"/>
                <w:szCs w:val="16"/>
              </w:rPr>
              <w:t>both are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f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>easib</w:t>
            </w:r>
            <w:r w:rsidR="002B14CD">
              <w:rPr>
                <w:rFonts w:eastAsia="Times New Roman" w:cstheme="minorHAnsi"/>
                <w:color w:val="000000"/>
                <w:sz w:val="16"/>
                <w:szCs w:val="16"/>
              </w:rPr>
              <w:t>le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.</w:t>
            </w:r>
            <w:r w:rsidR="004A42FF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Some evidence is </w:t>
            </w:r>
            <w:proofErr w:type="gramStart"/>
            <w:r w:rsidR="004A42FF">
              <w:rPr>
                <w:rFonts w:eastAsia="Times New Roman" w:cstheme="minorHAnsi"/>
                <w:color w:val="000000"/>
                <w:sz w:val="16"/>
                <w:szCs w:val="16"/>
              </w:rPr>
              <w:t>provided that</w:t>
            </w:r>
            <w:proofErr w:type="gramEnd"/>
            <w:r w:rsidR="004A42FF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supports design feasibility.</w:t>
            </w:r>
            <w:r w:rsidR="004771EB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br/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CB4E19A" w14:textId="5E2E660C" w:rsidR="004771EB" w:rsidRPr="00403A86" w:rsidRDefault="004771EB" w:rsidP="004771E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>T</w:t>
            </w:r>
            <w:r w:rsidR="002E5433">
              <w:rPr>
                <w:rFonts w:eastAsia="Times New Roman" w:cstheme="minorHAnsi"/>
                <w:color w:val="000000"/>
                <w:sz w:val="16"/>
                <w:szCs w:val="16"/>
              </w:rPr>
              <w:t>he t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echnical approach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and system architecture are </w:t>
            </w:r>
            <w:r w:rsidR="002B14CD">
              <w:rPr>
                <w:rFonts w:eastAsia="Times New Roman" w:cstheme="minorHAnsi"/>
                <w:color w:val="000000"/>
                <w:sz w:val="16"/>
                <w:szCs w:val="16"/>
              </w:rPr>
              <w:t>presented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. </w:t>
            </w:r>
            <w:r w:rsidR="002B14CD">
              <w:rPr>
                <w:rFonts w:eastAsia="Times New Roman" w:cstheme="minorHAnsi"/>
                <w:color w:val="000000"/>
                <w:sz w:val="16"/>
                <w:szCs w:val="16"/>
              </w:rPr>
              <w:t>Insufficient evidence is provided to confirm</w:t>
            </w:r>
            <w:r w:rsidR="002E5433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 w:rsidR="002B14CD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design </w:t>
            </w:r>
            <w:r w:rsidR="002E5433">
              <w:rPr>
                <w:rFonts w:eastAsia="Times New Roman" w:cstheme="minorHAnsi"/>
                <w:color w:val="000000"/>
                <w:sz w:val="16"/>
                <w:szCs w:val="16"/>
              </w:rPr>
              <w:t>fe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asibility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23FC621" w14:textId="382A58BE" w:rsidR="004771EB" w:rsidRPr="00403A86" w:rsidRDefault="004771EB" w:rsidP="004771E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>T</w:t>
            </w:r>
            <w:r w:rsidR="002E5433">
              <w:rPr>
                <w:rFonts w:eastAsia="Times New Roman" w:cstheme="minorHAnsi"/>
                <w:color w:val="000000"/>
                <w:sz w:val="16"/>
                <w:szCs w:val="16"/>
              </w:rPr>
              <w:t>he t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echnical approach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or system architecture </w:t>
            </w:r>
            <w:r w:rsidR="002E5433">
              <w:rPr>
                <w:rFonts w:eastAsia="Times New Roman" w:cstheme="minorHAnsi"/>
                <w:color w:val="000000"/>
                <w:sz w:val="16"/>
                <w:szCs w:val="16"/>
              </w:rPr>
              <w:t>is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not explained.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br/>
            </w:r>
            <w:r w:rsidRPr="004771EB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OR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The feasibility is questionable.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br/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3A0E37E" w14:textId="22C4FDB8" w:rsidR="004771EB" w:rsidRPr="00403A86" w:rsidRDefault="004771EB" w:rsidP="004771EB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>T</w:t>
            </w:r>
            <w:r w:rsidR="002E5433">
              <w:rPr>
                <w:rFonts w:eastAsia="Times New Roman" w:cstheme="minorHAnsi"/>
                <w:color w:val="000000"/>
                <w:sz w:val="16"/>
                <w:szCs w:val="16"/>
              </w:rPr>
              <w:t>he t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echnical approach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and system architecture are not explained.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br/>
            </w:r>
          </w:p>
        </w:tc>
        <w:tc>
          <w:tcPr>
            <w:tcW w:w="5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4403DC" w14:textId="77777777" w:rsidR="004771EB" w:rsidRPr="00AA0E5B" w:rsidRDefault="004771EB" w:rsidP="004771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54D368" w14:textId="0F2A70C1" w:rsidR="004771EB" w:rsidRPr="00AA0E5B" w:rsidRDefault="002A0AE6" w:rsidP="004771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  <w:r w:rsidR="00003EF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 w:rsidR="009C4F8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3F175E" w14:textId="77777777" w:rsidR="004771EB" w:rsidRPr="00AA0E5B" w:rsidRDefault="004771EB" w:rsidP="004771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4771EB" w:rsidRPr="00AA0E5B" w14:paraId="09D6D09C" w14:textId="77777777" w:rsidTr="002A0AE6">
        <w:trPr>
          <w:trHeight w:hRule="exact" w:val="1008"/>
        </w:trPr>
        <w:tc>
          <w:tcPr>
            <w:tcW w:w="19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C6E7003" w14:textId="54B03978" w:rsidR="004771EB" w:rsidRPr="009C4F8D" w:rsidRDefault="004771EB" w:rsidP="004771EB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9C4F8D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Progress </w:t>
            </w:r>
            <w:r w:rsidR="00F80A4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(Accomplishments) </w:t>
            </w:r>
            <w:r w:rsidRPr="009C4F8D">
              <w:rPr>
                <w:rFonts w:eastAsia="Times New Roman" w:cstheme="minorHAnsi"/>
                <w:b/>
                <w:bCs/>
                <w:sz w:val="16"/>
                <w:szCs w:val="16"/>
              </w:rPr>
              <w:t>and Plan</w:t>
            </w:r>
          </w:p>
          <w:p w14:paraId="13CC02B4" w14:textId="77777777" w:rsidR="004771EB" w:rsidRPr="009C4F8D" w:rsidRDefault="004771EB" w:rsidP="004771EB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9C4F8D">
              <w:rPr>
                <w:rFonts w:eastAsia="Times New Roman" w:cstheme="minorHAnsi"/>
                <w:sz w:val="16"/>
                <w:szCs w:val="16"/>
              </w:rPr>
              <w:t>Preliminary Results</w:t>
            </w:r>
          </w:p>
          <w:p w14:paraId="0179B354" w14:textId="77777777" w:rsidR="004771EB" w:rsidRPr="009C4F8D" w:rsidRDefault="004771EB" w:rsidP="004771EB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9C4F8D">
              <w:rPr>
                <w:rFonts w:eastAsia="Times New Roman" w:cstheme="minorHAnsi"/>
                <w:sz w:val="16"/>
                <w:szCs w:val="16"/>
              </w:rPr>
              <w:t>Next steps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4E13BDD" w14:textId="5D49D3AC" w:rsidR="004771EB" w:rsidRPr="00403A86" w:rsidRDefault="004771EB" w:rsidP="004771E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Much progress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is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made. </w:t>
            </w:r>
            <w:r w:rsidR="002E5433">
              <w:rPr>
                <w:rFonts w:eastAsia="Times New Roman" w:cstheme="minorHAnsi"/>
                <w:color w:val="000000"/>
                <w:sz w:val="16"/>
                <w:szCs w:val="16"/>
              </w:rPr>
              <w:t>The n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ext steps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are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realistic and clearly defined.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br/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FC2566B" w14:textId="0188D829" w:rsidR="004771EB" w:rsidRPr="00403A86" w:rsidRDefault="004771EB" w:rsidP="004771E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Good progress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is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made. Most of the next steps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are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realistic and </w:t>
            </w:r>
            <w:r w:rsidR="0015482D">
              <w:rPr>
                <w:rFonts w:eastAsia="Times New Roman" w:cstheme="minorHAnsi"/>
                <w:color w:val="000000"/>
                <w:sz w:val="16"/>
                <w:szCs w:val="16"/>
              </w:rPr>
              <w:t>well-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>defined.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br/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D7A10A4" w14:textId="1C594D07" w:rsidR="004771EB" w:rsidRPr="00403A86" w:rsidRDefault="004771EB" w:rsidP="004771E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Some progress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is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made. </w:t>
            </w:r>
            <w:r w:rsidR="0015482D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Some 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of the next steps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are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 w:rsidR="004A42FF">
              <w:rPr>
                <w:rFonts w:eastAsia="Times New Roman" w:cstheme="minorHAnsi"/>
                <w:color w:val="000000"/>
                <w:sz w:val="16"/>
                <w:szCs w:val="16"/>
              </w:rPr>
              <w:t>summarized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>.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br/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DD2390" w14:textId="57228F90" w:rsidR="004771EB" w:rsidRPr="00403A86" w:rsidRDefault="002B14CD" w:rsidP="004771E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Limited</w:t>
            </w:r>
            <w:r w:rsidR="004771EB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progress 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>is</w:t>
            </w:r>
            <w:r w:rsidR="004771EB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made. Some of the next steps 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>are</w:t>
            </w:r>
            <w:r w:rsidR="004771EB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not well defined.</w:t>
            </w:r>
            <w:r w:rsidR="004771EB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br/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9F939B1" w14:textId="436480C9" w:rsidR="004771EB" w:rsidRPr="00403A86" w:rsidRDefault="004771EB" w:rsidP="004771E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No progress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is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made. </w:t>
            </w:r>
            <w:r w:rsidR="002E5433">
              <w:rPr>
                <w:rFonts w:eastAsia="Times New Roman" w:cstheme="minorHAnsi"/>
                <w:color w:val="000000"/>
                <w:sz w:val="16"/>
                <w:szCs w:val="16"/>
              </w:rPr>
              <w:t>The n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ext steps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are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unrealistic, unclear, or not presented. </w:t>
            </w:r>
          </w:p>
          <w:p w14:paraId="34AA5029" w14:textId="1F76136E" w:rsidR="004771EB" w:rsidRPr="00403A86" w:rsidRDefault="004771EB" w:rsidP="004771E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5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7B53E7" w14:textId="77777777" w:rsidR="004771EB" w:rsidRPr="00AA0E5B" w:rsidRDefault="004771EB" w:rsidP="004771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D2A3DD" w14:textId="03EF1595" w:rsidR="004771EB" w:rsidRPr="00AA0E5B" w:rsidRDefault="002A0AE6" w:rsidP="004771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  <w:r w:rsidR="00003EF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15</w:t>
            </w:r>
          </w:p>
        </w:tc>
        <w:tc>
          <w:tcPr>
            <w:tcW w:w="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D210B0" w14:textId="3301C492" w:rsidR="004771EB" w:rsidRPr="00AA0E5B" w:rsidRDefault="004771EB" w:rsidP="004771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4771EB" w:rsidRPr="00AA0E5B" w14:paraId="1A9F2C77" w14:textId="77777777" w:rsidTr="00F80A47">
        <w:trPr>
          <w:trHeight w:hRule="exact" w:val="1667"/>
        </w:trPr>
        <w:tc>
          <w:tcPr>
            <w:tcW w:w="19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10DABA5" w14:textId="03C16C0F" w:rsidR="004771EB" w:rsidRPr="009C4F8D" w:rsidRDefault="004771EB" w:rsidP="004771EB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9C4F8D">
              <w:rPr>
                <w:rFonts w:eastAsia="Times New Roman" w:cstheme="minorHAnsi"/>
                <w:b/>
                <w:bCs/>
                <w:sz w:val="16"/>
                <w:szCs w:val="16"/>
              </w:rPr>
              <w:t>Communication (PPT)</w:t>
            </w:r>
          </w:p>
          <w:p w14:paraId="547E8A8B" w14:textId="77777777" w:rsidR="004771EB" w:rsidRPr="009C4F8D" w:rsidRDefault="004771EB" w:rsidP="004771EB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9C4F8D">
              <w:rPr>
                <w:rFonts w:eastAsia="Times New Roman" w:cstheme="minorHAnsi"/>
                <w:sz w:val="16"/>
                <w:szCs w:val="16"/>
              </w:rPr>
              <w:t>Contents</w:t>
            </w:r>
          </w:p>
          <w:p w14:paraId="1595D9C7" w14:textId="0E7125C7" w:rsidR="004771EB" w:rsidRPr="009C4F8D" w:rsidRDefault="004771EB" w:rsidP="004771EB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9C4F8D">
              <w:rPr>
                <w:rFonts w:eastAsia="Times New Roman" w:cstheme="minorHAnsi"/>
                <w:sz w:val="16"/>
                <w:szCs w:val="16"/>
              </w:rPr>
              <w:t>Organization</w:t>
            </w:r>
          </w:p>
          <w:p w14:paraId="30D0749F" w14:textId="64DFBCB8" w:rsidR="004771EB" w:rsidRPr="009C4F8D" w:rsidRDefault="0015482D" w:rsidP="004771EB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9C4F8D">
              <w:rPr>
                <w:rFonts w:eastAsia="Times New Roman" w:cstheme="minorHAnsi"/>
                <w:sz w:val="16"/>
                <w:szCs w:val="16"/>
              </w:rPr>
              <w:t>Figures/</w:t>
            </w:r>
            <w:r w:rsidR="004771EB" w:rsidRPr="009C4F8D">
              <w:rPr>
                <w:rFonts w:eastAsia="Times New Roman" w:cstheme="minorHAnsi"/>
                <w:sz w:val="16"/>
                <w:szCs w:val="16"/>
              </w:rPr>
              <w:t>Graphics</w:t>
            </w:r>
            <w:r w:rsidRPr="009C4F8D">
              <w:rPr>
                <w:rFonts w:eastAsia="Times New Roman" w:cstheme="minorHAnsi"/>
                <w:sz w:val="16"/>
                <w:szCs w:val="16"/>
              </w:rPr>
              <w:t>/</w:t>
            </w:r>
            <w:r w:rsidR="004771EB" w:rsidRPr="009C4F8D">
              <w:rPr>
                <w:rFonts w:eastAsia="Times New Roman" w:cstheme="minorHAnsi"/>
                <w:sz w:val="16"/>
                <w:szCs w:val="16"/>
              </w:rPr>
              <w:t xml:space="preserve"> Tables</w:t>
            </w:r>
          </w:p>
          <w:p w14:paraId="4816BC9F" w14:textId="505E584C" w:rsidR="002A74B7" w:rsidRPr="00F80A47" w:rsidRDefault="004771EB" w:rsidP="00F80A4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eastAsia="Times New Roman" w:cstheme="minorHAnsi"/>
                <w:bCs/>
                <w:sz w:val="16"/>
                <w:szCs w:val="16"/>
              </w:rPr>
            </w:pPr>
            <w:r w:rsidRPr="009C4F8D">
              <w:rPr>
                <w:rFonts w:eastAsia="Times New Roman" w:cstheme="minorHAnsi"/>
                <w:bCs/>
                <w:sz w:val="16"/>
                <w:szCs w:val="16"/>
              </w:rPr>
              <w:t>Grammatical and spelling errors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B4EF6D4" w14:textId="2C1BDCAB" w:rsidR="004771EB" w:rsidRPr="00403A86" w:rsidRDefault="002E5433" w:rsidP="004771E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The i</w:t>
            </w:r>
            <w:r w:rsidR="004771EB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nformation 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is </w:t>
            </w:r>
            <w:r w:rsidR="004771EB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>complete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, very clear, and organized with clear slide titles. </w:t>
            </w:r>
            <w:r w:rsidR="00BD4A5A">
              <w:rPr>
                <w:rFonts w:eastAsia="Times New Roman" w:cstheme="minorHAnsi"/>
                <w:color w:val="000000"/>
                <w:sz w:val="16"/>
                <w:szCs w:val="16"/>
              </w:rPr>
              <w:t>V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>isual aids</w:t>
            </w:r>
            <w:r w:rsidR="00BD4A5A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enhanced the presentation. </w:t>
            </w:r>
            <w:r w:rsidR="004771EB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There 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>are</w:t>
            </w:r>
            <w:r w:rsidR="004771EB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no writing errors.</w:t>
            </w:r>
            <w:r w:rsidR="00F80A47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F5FFF68" w14:textId="34A1B7B6" w:rsidR="004771EB" w:rsidRPr="00403A86" w:rsidRDefault="002E5433" w:rsidP="004771E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The i</w:t>
            </w:r>
            <w:r w:rsidR="004771EB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nformation 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is </w:t>
            </w:r>
            <w:r w:rsidR="00A8513A">
              <w:rPr>
                <w:rFonts w:eastAsia="Times New Roman" w:cstheme="minorHAnsi"/>
                <w:color w:val="000000"/>
                <w:sz w:val="16"/>
                <w:szCs w:val="16"/>
              </w:rPr>
              <w:t>organized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and </w:t>
            </w:r>
            <w:r w:rsidR="00A8513A">
              <w:rPr>
                <w:rFonts w:eastAsia="Times New Roman" w:cstheme="minorHAnsi"/>
                <w:color w:val="000000"/>
                <w:sz w:val="16"/>
                <w:szCs w:val="16"/>
              </w:rPr>
              <w:t>clear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. Most of the visual aids enhanced the presentation. </w:t>
            </w:r>
            <w:r w:rsidR="004771EB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There 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>are</w:t>
            </w:r>
            <w:r w:rsidR="004771EB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minimal writing errors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0D5EAD5" w14:textId="702F8250" w:rsidR="004771EB" w:rsidRPr="00403A86" w:rsidRDefault="002E5433" w:rsidP="004771E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The </w:t>
            </w:r>
            <w:r w:rsidR="002A0AE6">
              <w:rPr>
                <w:rFonts w:eastAsia="Times New Roman" w:cstheme="minorHAnsi"/>
                <w:color w:val="000000"/>
                <w:sz w:val="16"/>
                <w:szCs w:val="16"/>
              </w:rPr>
              <w:t>i</w:t>
            </w:r>
            <w:r w:rsidR="002A0AE6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>nformation</w:t>
            </w:r>
            <w:r w:rsidR="002A0AE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is </w:t>
            </w:r>
            <w:r w:rsidR="0015482D">
              <w:rPr>
                <w:rFonts w:eastAsia="Times New Roman" w:cstheme="minorHAnsi"/>
                <w:color w:val="000000"/>
                <w:sz w:val="16"/>
                <w:szCs w:val="16"/>
              </w:rPr>
              <w:t>sometimes hard to follow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. </w:t>
            </w:r>
            <w:r w:rsidR="0015482D">
              <w:rPr>
                <w:rFonts w:eastAsia="Times New Roman" w:cstheme="minorHAnsi"/>
                <w:color w:val="000000"/>
                <w:sz w:val="16"/>
                <w:szCs w:val="16"/>
              </w:rPr>
              <w:t>Some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visual aids </w:t>
            </w:r>
            <w:r w:rsidR="0015482D">
              <w:rPr>
                <w:rFonts w:eastAsia="Times New Roman" w:cstheme="minorHAnsi"/>
                <w:color w:val="000000"/>
                <w:sz w:val="16"/>
                <w:szCs w:val="16"/>
              </w:rPr>
              <w:t>were used to clarify key points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. </w:t>
            </w:r>
            <w:r w:rsidR="004771EB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There </w:t>
            </w:r>
            <w:r w:rsidR="004771EB">
              <w:rPr>
                <w:rFonts w:eastAsia="Times New Roman" w:cstheme="minorHAnsi"/>
                <w:color w:val="000000"/>
                <w:sz w:val="16"/>
                <w:szCs w:val="16"/>
              </w:rPr>
              <w:t>are</w:t>
            </w:r>
            <w:r w:rsidR="004771EB"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some writing errors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9ED41B" w14:textId="4AAB00F0" w:rsidR="004771EB" w:rsidRPr="00403A86" w:rsidRDefault="004771EB" w:rsidP="004771E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Information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is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incomplete, 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>unclear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and/or disorganized.</w:t>
            </w:r>
            <w:r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br/>
              <w:t>Insufficient visual aids are</w:t>
            </w:r>
            <w:r w:rsidR="002A0AE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 xml:space="preserve"> </w:t>
            </w:r>
            <w:r w:rsidR="00A8513A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used</w:t>
            </w:r>
            <w:r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.</w:t>
            </w:r>
            <w:r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br/>
            </w:r>
            <w:r w:rsidRPr="00403A8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 xml:space="preserve">There </w:t>
            </w:r>
            <w:r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are</w:t>
            </w:r>
            <w:r w:rsidRPr="00403A8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 xml:space="preserve"> noticeable writing errors.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3BEAD9" w14:textId="1DB9D0B4" w:rsidR="004771EB" w:rsidRPr="00403A86" w:rsidRDefault="004771EB" w:rsidP="004771EB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Information is</w:t>
            </w:r>
            <w:r w:rsidRPr="00403A86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 w:rsidR="00B96D62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difficult to follow – owing to missing technical information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and </w:t>
            </w:r>
            <w:r w:rsidR="00BD4A5A">
              <w:rPr>
                <w:rFonts w:eastAsia="Times New Roman" w:cstheme="minorHAnsi"/>
                <w:color w:val="000000"/>
                <w:sz w:val="16"/>
                <w:szCs w:val="16"/>
              </w:rPr>
              <w:t>a lack of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 w:rsidR="009C4F8D">
              <w:rPr>
                <w:rFonts w:eastAsia="Times New Roman" w:cstheme="minorHAnsi"/>
                <w:color w:val="000000"/>
                <w:sz w:val="16"/>
                <w:szCs w:val="16"/>
              </w:rPr>
              <w:t>visual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aids. </w:t>
            </w:r>
            <w:r w:rsidRPr="00403A8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 xml:space="preserve">There </w:t>
            </w:r>
            <w:r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are</w:t>
            </w:r>
            <w:r w:rsidRPr="00403A8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 xml:space="preserve"> </w:t>
            </w:r>
            <w:r w:rsidR="000343F7" w:rsidRPr="00403A8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n</w:t>
            </w:r>
            <w:r w:rsidR="000343F7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 xml:space="preserve">umerous </w:t>
            </w:r>
            <w:r w:rsidR="000343F7" w:rsidRPr="00403A8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>writing</w:t>
            </w:r>
            <w:r w:rsidRPr="00403A86">
              <w:rPr>
                <w:rFonts w:eastAsia="Times New Roman" w:cstheme="minorHAnsi"/>
                <w:bCs/>
                <w:color w:val="000000"/>
                <w:sz w:val="16"/>
                <w:szCs w:val="16"/>
              </w:rPr>
              <w:t xml:space="preserve"> errors.</w:t>
            </w:r>
          </w:p>
        </w:tc>
        <w:tc>
          <w:tcPr>
            <w:tcW w:w="5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F31EB2" w14:textId="77777777" w:rsidR="004771EB" w:rsidRPr="00AA0E5B" w:rsidRDefault="004771EB" w:rsidP="004771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66D7A63" w14:textId="061BA23D" w:rsidR="004771EB" w:rsidRPr="00AA0E5B" w:rsidRDefault="002A0AE6" w:rsidP="004771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  <w:r w:rsidR="004771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20</w:t>
            </w:r>
          </w:p>
        </w:tc>
        <w:tc>
          <w:tcPr>
            <w:tcW w:w="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EAD54E8" w14:textId="24E52948" w:rsidR="004771EB" w:rsidRPr="00AA0E5B" w:rsidRDefault="004771EB" w:rsidP="004771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2A0AE6" w:rsidRPr="00AA0E5B" w14:paraId="095AC59A" w14:textId="77777777" w:rsidTr="002A0AE6">
        <w:trPr>
          <w:trHeight w:hRule="exact" w:val="288"/>
        </w:trPr>
        <w:tc>
          <w:tcPr>
            <w:tcW w:w="10458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324056" w14:textId="5D7C7F2A" w:rsidR="002A0AE6" w:rsidRPr="002A0AE6" w:rsidRDefault="002A0AE6" w:rsidP="002A0A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2A0AE6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DB19B5" w14:textId="4C28672D" w:rsidR="002A0AE6" w:rsidRPr="002A0AE6" w:rsidRDefault="002A0AE6" w:rsidP="002A0A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2A0AE6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fldChar w:fldCharType="begin"/>
            </w:r>
            <w:r w:rsidRPr="002A0AE6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instrText xml:space="preserve"> =SUM(ABOVE) \# "0.00" </w:instrText>
            </w:r>
            <w:r w:rsidRPr="002A0AE6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fldChar w:fldCharType="separate"/>
            </w:r>
            <w:r w:rsidRPr="002A0AE6">
              <w:rPr>
                <w:rFonts w:ascii="Calibri" w:eastAsia="Times New Roman" w:hAnsi="Calibri" w:cs="Times New Roman"/>
                <w:b/>
                <w:bCs/>
                <w:noProof/>
                <w:color w:val="000000"/>
                <w:sz w:val="18"/>
                <w:szCs w:val="18"/>
              </w:rPr>
              <w:t>1.00</w:t>
            </w:r>
            <w:r w:rsidRPr="002A0AE6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5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A75EEE6" w14:textId="77777777" w:rsidR="002A0AE6" w:rsidRPr="00AA0E5B" w:rsidRDefault="002A0AE6" w:rsidP="002A0A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4771EB" w:rsidRPr="00AA0E5B" w14:paraId="3B0D4F20" w14:textId="77777777" w:rsidTr="002A0AE6">
        <w:trPr>
          <w:trHeight w:val="6480"/>
        </w:trPr>
        <w:tc>
          <w:tcPr>
            <w:tcW w:w="11620" w:type="dxa"/>
            <w:gridSpan w:val="10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14:paraId="35F78BEC" w14:textId="07AFC611" w:rsidR="004771EB" w:rsidRDefault="004771EB" w:rsidP="004771E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lastRenderedPageBreak/>
              <w:t xml:space="preserve">What aspects of the project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are</w:t>
            </w:r>
            <w:r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impressive?</w:t>
            </w:r>
            <w:r w:rsidR="00EC420A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(Required)</w:t>
            </w:r>
          </w:p>
          <w:p w14:paraId="67797F16" w14:textId="489726C2" w:rsidR="004771EB" w:rsidRPr="00D03062" w:rsidRDefault="004771EB" w:rsidP="002A0A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4771EB" w:rsidRPr="00AA0E5B" w14:paraId="310DBBEE" w14:textId="77777777" w:rsidTr="002A0AE6">
        <w:trPr>
          <w:trHeight w:val="6480"/>
        </w:trPr>
        <w:tc>
          <w:tcPr>
            <w:tcW w:w="1162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15A31" w14:textId="6E803479" w:rsidR="004771EB" w:rsidRPr="00AA0E5B" w:rsidRDefault="004771EB" w:rsidP="004771E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>What are</w:t>
            </w:r>
            <w:r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 xml:space="preserve"> possible opportunities for improvement?</w:t>
            </w:r>
            <w:r w:rsidR="00EC420A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 xml:space="preserve"> (Required)</w:t>
            </w:r>
          </w:p>
        </w:tc>
      </w:tr>
      <w:tr w:rsidR="004771EB" w:rsidRPr="00AA0E5B" w14:paraId="58612296" w14:textId="77777777" w:rsidTr="002A0AE6">
        <w:trPr>
          <w:gridAfter w:val="1"/>
          <w:wAfter w:w="288" w:type="dxa"/>
          <w:trHeight w:hRule="exact" w:val="262"/>
        </w:trPr>
        <w:tc>
          <w:tcPr>
            <w:tcW w:w="113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EF60CA" w14:textId="32C60BD4" w:rsidR="004771EB" w:rsidRPr="00AA0E5B" w:rsidRDefault="004771EB" w:rsidP="004771E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</w:pPr>
            <w:r w:rsidRPr="00A5645D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If you need more space, please use the back of this paper.</w:t>
            </w:r>
          </w:p>
        </w:tc>
      </w:tr>
    </w:tbl>
    <w:p w14:paraId="4880A5BF" w14:textId="77777777" w:rsidR="00BE0216" w:rsidRPr="00CC4399" w:rsidRDefault="00BE0216" w:rsidP="00A92E8F">
      <w:pPr>
        <w:tabs>
          <w:tab w:val="left" w:leader="underscore" w:pos="9360"/>
        </w:tabs>
        <w:spacing w:after="0"/>
      </w:pPr>
    </w:p>
    <w:sectPr w:rsidR="00BE0216" w:rsidRPr="00CC4399" w:rsidSect="001E5541">
      <w:headerReference w:type="default" r:id="rId7"/>
      <w:footerReference w:type="default" r:id="rId8"/>
      <w:pgSz w:w="12240" w:h="15840" w:code="1"/>
      <w:pgMar w:top="432" w:right="432" w:bottom="432" w:left="432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1ADB7" w14:textId="77777777" w:rsidR="001E5541" w:rsidRDefault="001E5541" w:rsidP="00FC133A">
      <w:pPr>
        <w:spacing w:after="0" w:line="240" w:lineRule="auto"/>
      </w:pPr>
      <w:r>
        <w:separator/>
      </w:r>
    </w:p>
  </w:endnote>
  <w:endnote w:type="continuationSeparator" w:id="0">
    <w:p w14:paraId="089F44AA" w14:textId="77777777" w:rsidR="001E5541" w:rsidRDefault="001E5541" w:rsidP="00FC13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D14A3" w14:textId="6FDA08CC" w:rsidR="00181AA3" w:rsidRPr="001117D8" w:rsidRDefault="00181AA3">
    <w:pPr>
      <w:pStyle w:val="Footer"/>
      <w:tabs>
        <w:tab w:val="clear" w:pos="4680"/>
        <w:tab w:val="clear" w:pos="9360"/>
      </w:tabs>
      <w:jc w:val="center"/>
      <w:rPr>
        <w:b/>
        <w:bCs/>
        <w:caps/>
        <w:noProof/>
      </w:rPr>
    </w:pPr>
    <w:r w:rsidRPr="001117D8">
      <w:rPr>
        <w:b/>
        <w:bCs/>
        <w:caps/>
      </w:rPr>
      <w:fldChar w:fldCharType="begin"/>
    </w:r>
    <w:r w:rsidRPr="001117D8">
      <w:rPr>
        <w:b/>
        <w:bCs/>
        <w:caps/>
      </w:rPr>
      <w:instrText xml:space="preserve"> PAGE   \* MERGEFORMAT </w:instrText>
    </w:r>
    <w:r w:rsidRPr="001117D8">
      <w:rPr>
        <w:b/>
        <w:bCs/>
        <w:caps/>
      </w:rPr>
      <w:fldChar w:fldCharType="separate"/>
    </w:r>
    <w:r w:rsidR="002D0556" w:rsidRPr="001117D8">
      <w:rPr>
        <w:b/>
        <w:bCs/>
        <w:caps/>
        <w:noProof/>
      </w:rPr>
      <w:t>1</w:t>
    </w:r>
    <w:r w:rsidRPr="001117D8">
      <w:rPr>
        <w:b/>
        <w:bCs/>
        <w:caps/>
        <w:noProof/>
      </w:rPr>
      <w:fldChar w:fldCharType="end"/>
    </w:r>
  </w:p>
  <w:p w14:paraId="16FDA069" w14:textId="77777777" w:rsidR="00181AA3" w:rsidRDefault="0018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04938" w14:textId="77777777" w:rsidR="001E5541" w:rsidRDefault="001E5541" w:rsidP="00FC133A">
      <w:pPr>
        <w:spacing w:after="0" w:line="240" w:lineRule="auto"/>
      </w:pPr>
      <w:r>
        <w:separator/>
      </w:r>
    </w:p>
  </w:footnote>
  <w:footnote w:type="continuationSeparator" w:id="0">
    <w:p w14:paraId="7256AEA0" w14:textId="77777777" w:rsidR="001E5541" w:rsidRDefault="001E5541" w:rsidP="00FC13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91263" w14:textId="21A403AD" w:rsidR="00181AA3" w:rsidRPr="00FC133A" w:rsidRDefault="00A92E8F" w:rsidP="00C853BE">
    <w:pPr>
      <w:pStyle w:val="Header"/>
      <w:jc w:val="center"/>
      <w:rPr>
        <w:sz w:val="28"/>
      </w:rPr>
    </w:pPr>
    <w:r>
      <w:rPr>
        <w:sz w:val="28"/>
      </w:rPr>
      <w:t>Board of Director</w:t>
    </w:r>
    <w:r w:rsidR="00A621A3">
      <w:rPr>
        <w:sz w:val="28"/>
      </w:rPr>
      <w:t>s</w:t>
    </w:r>
    <w:r>
      <w:rPr>
        <w:sz w:val="28"/>
      </w:rPr>
      <w:t xml:space="preserve"> Review - Team</w:t>
    </w:r>
    <w:r w:rsidR="00181AA3" w:rsidRPr="00FC133A">
      <w:rPr>
        <w:sz w:val="28"/>
      </w:rPr>
      <w:t xml:space="preserve"> (Rev.</w:t>
    </w:r>
    <w:r w:rsidR="00181AA3">
      <w:rPr>
        <w:sz w:val="28"/>
      </w:rPr>
      <w:t xml:space="preserve"> </w:t>
    </w:r>
    <w:r w:rsidR="00BA6D34">
      <w:rPr>
        <w:sz w:val="28"/>
      </w:rPr>
      <w:t>202</w:t>
    </w:r>
    <w:r w:rsidR="00D60C98">
      <w:rPr>
        <w:sz w:val="28"/>
      </w:rPr>
      <w:t>4-02-</w:t>
    </w:r>
    <w:r w:rsidR="00F80A47">
      <w:rPr>
        <w:sz w:val="28"/>
      </w:rPr>
      <w:t>14</w:t>
    </w:r>
    <w:r w:rsidR="00181AA3" w:rsidRPr="00FC133A">
      <w:rPr>
        <w:sz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E748D"/>
    <w:multiLevelType w:val="hybridMultilevel"/>
    <w:tmpl w:val="3D0EB732"/>
    <w:lvl w:ilvl="0" w:tplc="4B128060">
      <w:numFmt w:val="bullet"/>
      <w:lvlText w:val="•"/>
      <w:lvlJc w:val="left"/>
      <w:pPr>
        <w:ind w:left="19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DDC6B4B"/>
    <w:multiLevelType w:val="hybridMultilevel"/>
    <w:tmpl w:val="B4E67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215A7"/>
    <w:multiLevelType w:val="hybridMultilevel"/>
    <w:tmpl w:val="A91E7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D21FB5"/>
    <w:multiLevelType w:val="hybridMultilevel"/>
    <w:tmpl w:val="52D89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F5E93"/>
    <w:multiLevelType w:val="hybridMultilevel"/>
    <w:tmpl w:val="DD10730C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AF06D6"/>
    <w:multiLevelType w:val="hybridMultilevel"/>
    <w:tmpl w:val="F4C6F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594D39"/>
    <w:multiLevelType w:val="hybridMultilevel"/>
    <w:tmpl w:val="9238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CE5414"/>
    <w:multiLevelType w:val="hybridMultilevel"/>
    <w:tmpl w:val="B622B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D34E9"/>
    <w:multiLevelType w:val="hybridMultilevel"/>
    <w:tmpl w:val="D2801E0C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8B6DEF"/>
    <w:multiLevelType w:val="hybridMultilevel"/>
    <w:tmpl w:val="76B6C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039DE"/>
    <w:multiLevelType w:val="hybridMultilevel"/>
    <w:tmpl w:val="C60EA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6D5223"/>
    <w:multiLevelType w:val="hybridMultilevel"/>
    <w:tmpl w:val="A8F2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E04CC"/>
    <w:multiLevelType w:val="hybridMultilevel"/>
    <w:tmpl w:val="5A387E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A541F1"/>
    <w:multiLevelType w:val="hybridMultilevel"/>
    <w:tmpl w:val="F64C5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D31BEA"/>
    <w:multiLevelType w:val="hybridMultilevel"/>
    <w:tmpl w:val="490A9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51B94"/>
    <w:multiLevelType w:val="hybridMultilevel"/>
    <w:tmpl w:val="7340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8414F8"/>
    <w:multiLevelType w:val="hybridMultilevel"/>
    <w:tmpl w:val="3F7E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EE0583"/>
    <w:multiLevelType w:val="hybridMultilevel"/>
    <w:tmpl w:val="4EA2E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7067406"/>
    <w:multiLevelType w:val="hybridMultilevel"/>
    <w:tmpl w:val="A3F44C1A"/>
    <w:lvl w:ilvl="0" w:tplc="4B128060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7DB60AE"/>
    <w:multiLevelType w:val="hybridMultilevel"/>
    <w:tmpl w:val="5EFAFD2A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772427"/>
    <w:multiLevelType w:val="hybridMultilevel"/>
    <w:tmpl w:val="CD7A448C"/>
    <w:lvl w:ilvl="0" w:tplc="34782D8C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7661000">
    <w:abstractNumId w:val="9"/>
  </w:num>
  <w:num w:numId="2" w16cid:durableId="1189561664">
    <w:abstractNumId w:val="21"/>
  </w:num>
  <w:num w:numId="3" w16cid:durableId="1369724485">
    <w:abstractNumId w:val="19"/>
  </w:num>
  <w:num w:numId="4" w16cid:durableId="170680179">
    <w:abstractNumId w:val="7"/>
  </w:num>
  <w:num w:numId="5" w16cid:durableId="633873434">
    <w:abstractNumId w:val="17"/>
  </w:num>
  <w:num w:numId="6" w16cid:durableId="1378889768">
    <w:abstractNumId w:val="11"/>
  </w:num>
  <w:num w:numId="7" w16cid:durableId="1621112345">
    <w:abstractNumId w:val="16"/>
  </w:num>
  <w:num w:numId="8" w16cid:durableId="787354109">
    <w:abstractNumId w:val="10"/>
  </w:num>
  <w:num w:numId="9" w16cid:durableId="438452054">
    <w:abstractNumId w:val="5"/>
  </w:num>
  <w:num w:numId="10" w16cid:durableId="308023870">
    <w:abstractNumId w:val="6"/>
  </w:num>
  <w:num w:numId="11" w16cid:durableId="1711372704">
    <w:abstractNumId w:val="3"/>
  </w:num>
  <w:num w:numId="12" w16cid:durableId="291399213">
    <w:abstractNumId w:val="15"/>
  </w:num>
  <w:num w:numId="13" w16cid:durableId="1059287213">
    <w:abstractNumId w:val="1"/>
  </w:num>
  <w:num w:numId="14" w16cid:durableId="539980376">
    <w:abstractNumId w:val="14"/>
  </w:num>
  <w:num w:numId="15" w16cid:durableId="1233614249">
    <w:abstractNumId w:val="12"/>
  </w:num>
  <w:num w:numId="16" w16cid:durableId="1693215954">
    <w:abstractNumId w:val="22"/>
  </w:num>
  <w:num w:numId="17" w16cid:durableId="2029676481">
    <w:abstractNumId w:val="4"/>
  </w:num>
  <w:num w:numId="18" w16cid:durableId="535965023">
    <w:abstractNumId w:val="8"/>
  </w:num>
  <w:num w:numId="19" w16cid:durableId="1707483602">
    <w:abstractNumId w:val="13"/>
  </w:num>
  <w:num w:numId="20" w16cid:durableId="1670139571">
    <w:abstractNumId w:val="18"/>
  </w:num>
  <w:num w:numId="21" w16cid:durableId="1696347400">
    <w:abstractNumId w:val="0"/>
  </w:num>
  <w:num w:numId="22" w16cid:durableId="11536727">
    <w:abstractNumId w:val="20"/>
  </w:num>
  <w:num w:numId="23" w16cid:durableId="182848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removePersonalInformation/>
  <w:removeDateAndTime/>
  <w:proofState w:spelling="clean" w:grammar="clean"/>
  <w:defaultTabStop w:val="7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DEwtzAwNTU2MzJU0lEKTi0uzszPAykwNK8FADjKSmgtAAAA"/>
  </w:docVars>
  <w:rsids>
    <w:rsidRoot w:val="00AA0E5B"/>
    <w:rsid w:val="00003EFA"/>
    <w:rsid w:val="000240C8"/>
    <w:rsid w:val="000343F7"/>
    <w:rsid w:val="000360EE"/>
    <w:rsid w:val="000473F7"/>
    <w:rsid w:val="00075B03"/>
    <w:rsid w:val="000A5D06"/>
    <w:rsid w:val="000C0FD6"/>
    <w:rsid w:val="000C7C58"/>
    <w:rsid w:val="000F7320"/>
    <w:rsid w:val="001117D8"/>
    <w:rsid w:val="00127F28"/>
    <w:rsid w:val="00133412"/>
    <w:rsid w:val="0013469F"/>
    <w:rsid w:val="00137812"/>
    <w:rsid w:val="001426B0"/>
    <w:rsid w:val="0015482D"/>
    <w:rsid w:val="00162FFF"/>
    <w:rsid w:val="00170AE4"/>
    <w:rsid w:val="001763CA"/>
    <w:rsid w:val="00181AA3"/>
    <w:rsid w:val="00193958"/>
    <w:rsid w:val="00193ED9"/>
    <w:rsid w:val="001B1879"/>
    <w:rsid w:val="001E289C"/>
    <w:rsid w:val="001E5541"/>
    <w:rsid w:val="001E6B93"/>
    <w:rsid w:val="00213C92"/>
    <w:rsid w:val="00216BFC"/>
    <w:rsid w:val="002304B7"/>
    <w:rsid w:val="00236A83"/>
    <w:rsid w:val="00240341"/>
    <w:rsid w:val="00241341"/>
    <w:rsid w:val="00270A64"/>
    <w:rsid w:val="00273D70"/>
    <w:rsid w:val="00285031"/>
    <w:rsid w:val="00286444"/>
    <w:rsid w:val="00286BC7"/>
    <w:rsid w:val="002A0AE6"/>
    <w:rsid w:val="002A74B7"/>
    <w:rsid w:val="002B14CD"/>
    <w:rsid w:val="002C5678"/>
    <w:rsid w:val="002D0556"/>
    <w:rsid w:val="002D1E34"/>
    <w:rsid w:val="002E5433"/>
    <w:rsid w:val="00301F0B"/>
    <w:rsid w:val="00305CEE"/>
    <w:rsid w:val="00314662"/>
    <w:rsid w:val="003267DC"/>
    <w:rsid w:val="00336C66"/>
    <w:rsid w:val="00343003"/>
    <w:rsid w:val="0035542B"/>
    <w:rsid w:val="00383D1F"/>
    <w:rsid w:val="00385331"/>
    <w:rsid w:val="00385403"/>
    <w:rsid w:val="003E5593"/>
    <w:rsid w:val="003F4B62"/>
    <w:rsid w:val="003F5131"/>
    <w:rsid w:val="003F52C9"/>
    <w:rsid w:val="0040227D"/>
    <w:rsid w:val="00403A86"/>
    <w:rsid w:val="00416874"/>
    <w:rsid w:val="004223BA"/>
    <w:rsid w:val="00445CD9"/>
    <w:rsid w:val="00452049"/>
    <w:rsid w:val="004771EB"/>
    <w:rsid w:val="004A2E35"/>
    <w:rsid w:val="004A42FF"/>
    <w:rsid w:val="004B272A"/>
    <w:rsid w:val="004E1726"/>
    <w:rsid w:val="004E5612"/>
    <w:rsid w:val="00554073"/>
    <w:rsid w:val="00555B46"/>
    <w:rsid w:val="0058184D"/>
    <w:rsid w:val="00596B16"/>
    <w:rsid w:val="005C1133"/>
    <w:rsid w:val="005D03D8"/>
    <w:rsid w:val="005D0D44"/>
    <w:rsid w:val="005D5D22"/>
    <w:rsid w:val="005D7A19"/>
    <w:rsid w:val="005E6E9A"/>
    <w:rsid w:val="005E7D6C"/>
    <w:rsid w:val="00625A4D"/>
    <w:rsid w:val="0063374C"/>
    <w:rsid w:val="00633F73"/>
    <w:rsid w:val="00642CBF"/>
    <w:rsid w:val="0064747A"/>
    <w:rsid w:val="00694084"/>
    <w:rsid w:val="006D5510"/>
    <w:rsid w:val="006F38B7"/>
    <w:rsid w:val="00702963"/>
    <w:rsid w:val="00721A96"/>
    <w:rsid w:val="007314D8"/>
    <w:rsid w:val="00753F0A"/>
    <w:rsid w:val="00760155"/>
    <w:rsid w:val="007A69C5"/>
    <w:rsid w:val="007B0F2B"/>
    <w:rsid w:val="007E44CF"/>
    <w:rsid w:val="007E6872"/>
    <w:rsid w:val="0081430B"/>
    <w:rsid w:val="008143C3"/>
    <w:rsid w:val="00873003"/>
    <w:rsid w:val="00874243"/>
    <w:rsid w:val="008A68CB"/>
    <w:rsid w:val="008C1519"/>
    <w:rsid w:val="008C6B8F"/>
    <w:rsid w:val="008D320F"/>
    <w:rsid w:val="008E2EE2"/>
    <w:rsid w:val="008E34C7"/>
    <w:rsid w:val="008E41AD"/>
    <w:rsid w:val="008F1307"/>
    <w:rsid w:val="008F37E6"/>
    <w:rsid w:val="0090043F"/>
    <w:rsid w:val="00915D0C"/>
    <w:rsid w:val="00921A84"/>
    <w:rsid w:val="00933791"/>
    <w:rsid w:val="00935B7C"/>
    <w:rsid w:val="009710D5"/>
    <w:rsid w:val="00971716"/>
    <w:rsid w:val="00974F3A"/>
    <w:rsid w:val="00975142"/>
    <w:rsid w:val="009774EA"/>
    <w:rsid w:val="00977BC3"/>
    <w:rsid w:val="00977E23"/>
    <w:rsid w:val="0099260B"/>
    <w:rsid w:val="009B75C0"/>
    <w:rsid w:val="009C4F0E"/>
    <w:rsid w:val="009C4F8D"/>
    <w:rsid w:val="009D447F"/>
    <w:rsid w:val="009E4CCC"/>
    <w:rsid w:val="009E7109"/>
    <w:rsid w:val="009F278C"/>
    <w:rsid w:val="009F5D1F"/>
    <w:rsid w:val="00A22FD9"/>
    <w:rsid w:val="00A5645D"/>
    <w:rsid w:val="00A621A3"/>
    <w:rsid w:val="00A81223"/>
    <w:rsid w:val="00A844B5"/>
    <w:rsid w:val="00A8513A"/>
    <w:rsid w:val="00A85346"/>
    <w:rsid w:val="00A92AD4"/>
    <w:rsid w:val="00A92E8F"/>
    <w:rsid w:val="00AA0E5B"/>
    <w:rsid w:val="00AB04FF"/>
    <w:rsid w:val="00AB2998"/>
    <w:rsid w:val="00B110F6"/>
    <w:rsid w:val="00B33366"/>
    <w:rsid w:val="00B365DE"/>
    <w:rsid w:val="00B42A44"/>
    <w:rsid w:val="00B569CF"/>
    <w:rsid w:val="00B87E93"/>
    <w:rsid w:val="00B96D62"/>
    <w:rsid w:val="00BA59D8"/>
    <w:rsid w:val="00BA6D34"/>
    <w:rsid w:val="00BB1139"/>
    <w:rsid w:val="00BB3723"/>
    <w:rsid w:val="00BB7352"/>
    <w:rsid w:val="00BB7669"/>
    <w:rsid w:val="00BC508F"/>
    <w:rsid w:val="00BD4A5A"/>
    <w:rsid w:val="00BE0216"/>
    <w:rsid w:val="00BE4B8F"/>
    <w:rsid w:val="00C113A5"/>
    <w:rsid w:val="00C13A77"/>
    <w:rsid w:val="00C32740"/>
    <w:rsid w:val="00C53F39"/>
    <w:rsid w:val="00C72D65"/>
    <w:rsid w:val="00C853BE"/>
    <w:rsid w:val="00C9352A"/>
    <w:rsid w:val="00CA2E89"/>
    <w:rsid w:val="00CC4399"/>
    <w:rsid w:val="00CD4B3B"/>
    <w:rsid w:val="00CF54A1"/>
    <w:rsid w:val="00CF5C87"/>
    <w:rsid w:val="00D03062"/>
    <w:rsid w:val="00D21A19"/>
    <w:rsid w:val="00D223D6"/>
    <w:rsid w:val="00D35CC9"/>
    <w:rsid w:val="00D60C98"/>
    <w:rsid w:val="00D61132"/>
    <w:rsid w:val="00D6491F"/>
    <w:rsid w:val="00D66217"/>
    <w:rsid w:val="00D71D3D"/>
    <w:rsid w:val="00D83AF4"/>
    <w:rsid w:val="00D85C68"/>
    <w:rsid w:val="00D862A1"/>
    <w:rsid w:val="00D91B27"/>
    <w:rsid w:val="00D925B1"/>
    <w:rsid w:val="00D962E7"/>
    <w:rsid w:val="00DA397C"/>
    <w:rsid w:val="00DC0405"/>
    <w:rsid w:val="00DC07AE"/>
    <w:rsid w:val="00DE3275"/>
    <w:rsid w:val="00E07DF6"/>
    <w:rsid w:val="00E262C0"/>
    <w:rsid w:val="00E348CA"/>
    <w:rsid w:val="00E53F7A"/>
    <w:rsid w:val="00E926EB"/>
    <w:rsid w:val="00E975B6"/>
    <w:rsid w:val="00EA2595"/>
    <w:rsid w:val="00EB3481"/>
    <w:rsid w:val="00EC420A"/>
    <w:rsid w:val="00EE1C1A"/>
    <w:rsid w:val="00EF34CD"/>
    <w:rsid w:val="00F037DD"/>
    <w:rsid w:val="00F12908"/>
    <w:rsid w:val="00F64498"/>
    <w:rsid w:val="00F73BC9"/>
    <w:rsid w:val="00F77B77"/>
    <w:rsid w:val="00F80A47"/>
    <w:rsid w:val="00F84A2E"/>
    <w:rsid w:val="00F851F8"/>
    <w:rsid w:val="00FA6784"/>
    <w:rsid w:val="00FB08E6"/>
    <w:rsid w:val="00FB4F0D"/>
    <w:rsid w:val="00FC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53B4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73F7"/>
  </w:style>
  <w:style w:type="paragraph" w:styleId="Heading1">
    <w:name w:val="heading 1"/>
    <w:basedOn w:val="Normal"/>
    <w:next w:val="Normal"/>
    <w:link w:val="Heading1Char"/>
    <w:uiPriority w:val="9"/>
    <w:qFormat/>
    <w:rsid w:val="00CC43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E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0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A0E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33A"/>
  </w:style>
  <w:style w:type="paragraph" w:styleId="Footer">
    <w:name w:val="footer"/>
    <w:basedOn w:val="Normal"/>
    <w:link w:val="Foot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33A"/>
  </w:style>
  <w:style w:type="character" w:customStyle="1" w:styleId="Heading1Char">
    <w:name w:val="Heading 1 Char"/>
    <w:basedOn w:val="DefaultParagraphFont"/>
    <w:link w:val="Heading1"/>
    <w:uiPriority w:val="9"/>
    <w:rsid w:val="00CC43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A5D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D03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04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4F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9395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348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348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348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48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48C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6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3</Words>
  <Characters>458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6T16:14:00Z</dcterms:created>
  <dcterms:modified xsi:type="dcterms:W3CDTF">2024-02-15T01:43:00Z</dcterms:modified>
</cp:coreProperties>
</file>